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AB3F0" w14:textId="1CB2D4DD" w:rsidR="0049710E" w:rsidRPr="001F1774" w:rsidRDefault="00083A29" w:rsidP="00F54FEA">
      <w:pPr>
        <w:jc w:val="center"/>
        <w:rPr>
          <w:rFonts w:ascii="Aharoni" w:hAnsi="Aharoni" w:cs="Aharoni"/>
          <w:sz w:val="32"/>
          <w:szCs w:val="32"/>
          <w:u w:val="single"/>
          <w:lang w:val="en-US"/>
        </w:rPr>
      </w:pPr>
      <w:r w:rsidRPr="001F1774">
        <w:rPr>
          <w:rFonts w:ascii="Aharoni" w:hAnsi="Aharoni" w:cs="Aharoni" w:hint="cs"/>
          <w:sz w:val="40"/>
          <w:szCs w:val="40"/>
          <w:u w:val="single"/>
          <w:lang w:val="en-US"/>
        </w:rPr>
        <w:t>File Naming Convention:</w:t>
      </w:r>
    </w:p>
    <w:p w14:paraId="4D82331A" w14:textId="6D28303E" w:rsidR="00083A29" w:rsidRPr="00D0694B" w:rsidRDefault="00745A7A">
      <w:pPr>
        <w:rPr>
          <w:b/>
          <w:bCs/>
          <w:lang w:val="en-US"/>
        </w:rPr>
      </w:pPr>
      <w:r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B37194F" wp14:editId="4DF1170D">
                <wp:simplePos x="0" y="0"/>
                <wp:positionH relativeFrom="margin">
                  <wp:posOffset>622618</wp:posOffset>
                </wp:positionH>
                <wp:positionV relativeFrom="paragraph">
                  <wp:posOffset>156845</wp:posOffset>
                </wp:positionV>
                <wp:extent cx="1043305" cy="6183630"/>
                <wp:effectExtent l="0" t="0" r="80645" b="102870"/>
                <wp:wrapNone/>
                <wp:docPr id="27" name="Connector: Elb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3305" cy="6183630"/>
                        </a:xfrm>
                        <a:prstGeom prst="bentConnector3">
                          <a:avLst>
                            <a:gd name="adj1" fmla="val 814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7DDD1F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7" o:spid="_x0000_s1026" type="#_x0000_t34" style="position:absolute;margin-left:49.05pt;margin-top:12.35pt;width:82.15pt;height:486.9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" adj="1758" strokecolor="#4472c4 [3204]" strokeweight=".5pt">
                <v:stroke endarrow="block"/>
                <w10:wrap anchorx="margin"/>
              </v:shape>
            </w:pict>
          </mc:Fallback>
        </mc:AlternateContent>
      </w:r>
      <w:r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A68044E" wp14:editId="39CFA6F2">
                <wp:simplePos x="0" y="0"/>
                <wp:positionH relativeFrom="margin">
                  <wp:posOffset>2716848</wp:posOffset>
                </wp:positionH>
                <wp:positionV relativeFrom="paragraph">
                  <wp:posOffset>173355</wp:posOffset>
                </wp:positionV>
                <wp:extent cx="990600" cy="5075555"/>
                <wp:effectExtent l="0" t="0" r="76200" b="86995"/>
                <wp:wrapNone/>
                <wp:docPr id="24" name="Connector: Elb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0600" cy="5075555"/>
                        </a:xfrm>
                        <a:prstGeom prst="bentConnector3">
                          <a:avLst>
                            <a:gd name="adj1" fmla="val 814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00279A" id="Connector: Elbow 24" o:spid="_x0000_s1026" type="#_x0000_t34" style="position:absolute;margin-left:213.95pt;margin-top:13.65pt;width:78pt;height:399.6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" adj="1758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10724E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1AD81E" wp14:editId="1EDF8552">
                <wp:simplePos x="0" y="0"/>
                <wp:positionH relativeFrom="margin">
                  <wp:posOffset>114300</wp:posOffset>
                </wp:positionH>
                <wp:positionV relativeFrom="paragraph">
                  <wp:posOffset>142240</wp:posOffset>
                </wp:positionV>
                <wp:extent cx="1212850" cy="7584440"/>
                <wp:effectExtent l="0" t="0" r="82550" b="92710"/>
                <wp:wrapNone/>
                <wp:docPr id="9" name="Connector: Elb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2850" cy="7584440"/>
                        </a:xfrm>
                        <a:prstGeom prst="bentConnector3">
                          <a:avLst>
                            <a:gd name="adj1" fmla="val 583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C3340" id="Connector: Elbow 9" o:spid="_x0000_s1026" type="#_x0000_t34" style="position:absolute;margin-left:9pt;margin-top:11.2pt;width:95.5pt;height:59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" adj="1260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10724E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578517A" wp14:editId="1E4219F2">
                <wp:simplePos x="0" y="0"/>
                <wp:positionH relativeFrom="margin">
                  <wp:posOffset>238760</wp:posOffset>
                </wp:positionH>
                <wp:positionV relativeFrom="paragraph">
                  <wp:posOffset>149860</wp:posOffset>
                </wp:positionV>
                <wp:extent cx="820420" cy="6818630"/>
                <wp:effectExtent l="0" t="0" r="74930" b="96520"/>
                <wp:wrapNone/>
                <wp:docPr id="30" name="Connector: Elb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0420" cy="6818630"/>
                        </a:xfrm>
                        <a:prstGeom prst="bentConnector3">
                          <a:avLst>
                            <a:gd name="adj1" fmla="val 396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6372B" id="Connector: Elbow 30" o:spid="_x0000_s1026" type="#_x0000_t34" style="position:absolute;margin-left:18.8pt;margin-top:11.8pt;width:64.6pt;height:536.9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" adj="8565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633A59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504027" wp14:editId="72B74819">
                <wp:simplePos x="0" y="0"/>
                <wp:positionH relativeFrom="margin">
                  <wp:posOffset>2894367</wp:posOffset>
                </wp:positionH>
                <wp:positionV relativeFrom="paragraph">
                  <wp:posOffset>171450</wp:posOffset>
                </wp:positionV>
                <wp:extent cx="1459230" cy="3360420"/>
                <wp:effectExtent l="0" t="0" r="45720" b="87630"/>
                <wp:wrapNone/>
                <wp:docPr id="21" name="Connector: Elbow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59230" cy="3360420"/>
                        </a:xfrm>
                        <a:prstGeom prst="bentConnector3">
                          <a:avLst>
                            <a:gd name="adj1" fmla="val 8493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E580F" id="Connector: Elbow 21" o:spid="_x0000_s1026" type="#_x0000_t34" style="position:absolute;margin-left:227.9pt;margin-top:13.5pt;width:114.9pt;height:264.6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" adj="18346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633A59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ED2C73" wp14:editId="7C55EB41">
                <wp:simplePos x="0" y="0"/>
                <wp:positionH relativeFrom="margin">
                  <wp:posOffset>4241837</wp:posOffset>
                </wp:positionH>
                <wp:positionV relativeFrom="paragraph">
                  <wp:posOffset>171450</wp:posOffset>
                </wp:positionV>
                <wp:extent cx="316230" cy="2883535"/>
                <wp:effectExtent l="0" t="0" r="64770" b="88265"/>
                <wp:wrapNone/>
                <wp:docPr id="19" name="Connector: Elbow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6230" cy="2883535"/>
                        </a:xfrm>
                        <a:prstGeom prst="bentConnector3">
                          <a:avLst>
                            <a:gd name="adj1" fmla="val 2256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C01C1" id="Connector: Elbow 19" o:spid="_x0000_s1026" type="#_x0000_t34" style="position:absolute;margin-left:334pt;margin-top:13.5pt;width:24.9pt;height:227.0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" adj="4873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633A59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21821EE" wp14:editId="072F0657">
                <wp:simplePos x="0" y="0"/>
                <wp:positionH relativeFrom="margin">
                  <wp:posOffset>4385982</wp:posOffset>
                </wp:positionH>
                <wp:positionV relativeFrom="paragraph">
                  <wp:posOffset>165735</wp:posOffset>
                </wp:positionV>
                <wp:extent cx="361950" cy="1950720"/>
                <wp:effectExtent l="0" t="0" r="76200" b="87630"/>
                <wp:wrapNone/>
                <wp:docPr id="17" name="Connector: Elbow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1950720"/>
                        </a:xfrm>
                        <a:prstGeom prst="bentConnector3">
                          <a:avLst>
                            <a:gd name="adj1" fmla="val 5159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929AE" id="Connector: Elbow 17" o:spid="_x0000_s1026" type="#_x0000_t34" style="position:absolute;margin-left:345.35pt;margin-top:13.05pt;width:28.5pt;height:153.6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" adj="11143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633A59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7720CE2" wp14:editId="3212F679">
                <wp:simplePos x="0" y="0"/>
                <wp:positionH relativeFrom="margin">
                  <wp:posOffset>4665308</wp:posOffset>
                </wp:positionH>
                <wp:positionV relativeFrom="paragraph">
                  <wp:posOffset>167005</wp:posOffset>
                </wp:positionV>
                <wp:extent cx="285750" cy="1459230"/>
                <wp:effectExtent l="0" t="0" r="57150" b="102870"/>
                <wp:wrapNone/>
                <wp:docPr id="15" name="Connector: Elb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0" cy="1459230"/>
                        </a:xfrm>
                        <a:prstGeom prst="bentConnector3">
                          <a:avLst>
                            <a:gd name="adj1" fmla="val 1573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413E7" id="Connector: Elbow 15" o:spid="_x0000_s1026" type="#_x0000_t34" style="position:absolute;margin-left:367.35pt;margin-top:13.15pt;width:22.5pt;height:114.9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" adj="3398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633A59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D176AE" wp14:editId="1C8642A5">
                <wp:simplePos x="0" y="0"/>
                <wp:positionH relativeFrom="margin">
                  <wp:posOffset>4805717</wp:posOffset>
                </wp:positionH>
                <wp:positionV relativeFrom="paragraph">
                  <wp:posOffset>163195</wp:posOffset>
                </wp:positionV>
                <wp:extent cx="666750" cy="952500"/>
                <wp:effectExtent l="0" t="0" r="38100" b="95250"/>
                <wp:wrapNone/>
                <wp:docPr id="13" name="Connector: Elb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952500"/>
                        </a:xfrm>
                        <a:prstGeom prst="bentConnector3">
                          <a:avLst>
                            <a:gd name="adj1" fmla="val 8021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EC938" id="Connector: Elbow 13" o:spid="_x0000_s1026" type="#_x0000_t34" style="position:absolute;margin-left:378.4pt;margin-top:12.85pt;width:52.5pt;height: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" adj="17326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D0694B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A22BFB0" wp14:editId="65B780BE">
                <wp:simplePos x="0" y="0"/>
                <wp:positionH relativeFrom="margin">
                  <wp:posOffset>5438812</wp:posOffset>
                </wp:positionH>
                <wp:positionV relativeFrom="paragraph">
                  <wp:posOffset>172085</wp:posOffset>
                </wp:positionV>
                <wp:extent cx="209550" cy="358140"/>
                <wp:effectExtent l="0" t="0" r="57150" b="99060"/>
                <wp:wrapNone/>
                <wp:docPr id="11" name="Connector: Elb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358140"/>
                        </a:xfrm>
                        <a:prstGeom prst="bentConnector3">
                          <a:avLst>
                            <a:gd name="adj1" fmla="val 327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D18E3" id="Connector: Elbow 11" o:spid="_x0000_s1026" type="#_x0000_t34" style="position:absolute;margin-left:428.25pt;margin-top:13.55pt;width:16.5pt;height:28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" adj="7074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72472F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0FA9CE2" wp14:editId="42976A2B">
                <wp:simplePos x="0" y="0"/>
                <wp:positionH relativeFrom="margin">
                  <wp:posOffset>769814</wp:posOffset>
                </wp:positionH>
                <wp:positionV relativeFrom="paragraph">
                  <wp:posOffset>167445</wp:posOffset>
                </wp:positionV>
                <wp:extent cx="2731477" cy="5679830"/>
                <wp:effectExtent l="0" t="0" r="69215" b="92710"/>
                <wp:wrapNone/>
                <wp:docPr id="23" name="Connector: Elb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31477" cy="5679830"/>
                        </a:xfrm>
                        <a:prstGeom prst="bentConnector3">
                          <a:avLst>
                            <a:gd name="adj1" fmla="val 6532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43A8D" id="Connector: Elbow 23" o:spid="_x0000_s1026" type="#_x0000_t34" style="position:absolute;margin-left:60.6pt;margin-top:13.2pt;width:215.1pt;height:447.2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" adj="14110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10724E">
        <w:rPr>
          <w:lang w:val="en-US"/>
        </w:rPr>
        <w:t xml:space="preserve">    </w:t>
      </w:r>
      <w:r w:rsidR="0010724E">
        <w:rPr>
          <w:b/>
          <w:bCs/>
          <w:lang w:val="en-US"/>
        </w:rPr>
        <w:t>P</w:t>
      </w:r>
      <w:r w:rsidR="00B82F29" w:rsidRPr="00D0694B">
        <w:rPr>
          <w:b/>
          <w:bCs/>
          <w:lang w:val="en-US"/>
        </w:rPr>
        <w:t xml:space="preserve">01554   -  </w:t>
      </w:r>
      <w:r w:rsidR="00284B46" w:rsidRPr="00D0694B">
        <w:rPr>
          <w:b/>
          <w:bCs/>
          <w:lang w:val="en-US"/>
        </w:rPr>
        <w:t xml:space="preserve"> </w:t>
      </w:r>
      <w:r w:rsidR="00B82F29" w:rsidRPr="00D0694B">
        <w:rPr>
          <w:b/>
          <w:bCs/>
          <w:lang w:val="en-US"/>
        </w:rPr>
        <w:t xml:space="preserve">Stack Infrastructure - AZ and VA  </w:t>
      </w:r>
      <w:r w:rsidR="00284B46" w:rsidRPr="00D0694B">
        <w:rPr>
          <w:b/>
          <w:bCs/>
          <w:lang w:val="en-US"/>
        </w:rPr>
        <w:t xml:space="preserve"> </w:t>
      </w:r>
      <w:r w:rsidR="009102E1">
        <w:rPr>
          <w:b/>
          <w:bCs/>
          <w:lang w:val="en-US"/>
        </w:rPr>
        <w:t>-</w:t>
      </w:r>
      <w:r w:rsidR="00284B46" w:rsidRPr="00D0694B">
        <w:rPr>
          <w:b/>
          <w:bCs/>
          <w:lang w:val="en-US"/>
        </w:rPr>
        <w:t xml:space="preserve">   Customer Drawing Set</w:t>
      </w:r>
      <w:proofErr w:type="gramStart"/>
      <w:r w:rsidR="00284B46" w:rsidRPr="00D0694B">
        <w:rPr>
          <w:b/>
          <w:bCs/>
          <w:lang w:val="en-US"/>
        </w:rPr>
        <w:t xml:space="preserve">   (</w:t>
      </w:r>
      <w:proofErr w:type="gramEnd"/>
      <w:r w:rsidR="00284B46" w:rsidRPr="00D0694B">
        <w:rPr>
          <w:b/>
          <w:bCs/>
          <w:lang w:val="en-US"/>
        </w:rPr>
        <w:t xml:space="preserve">   </w:t>
      </w:r>
      <w:proofErr w:type="spellStart"/>
      <w:r w:rsidR="00284B46" w:rsidRPr="00D0694B">
        <w:rPr>
          <w:b/>
          <w:bCs/>
          <w:lang w:val="en-US"/>
        </w:rPr>
        <w:t>IFC</w:t>
      </w:r>
      <w:proofErr w:type="spellEnd"/>
      <w:r w:rsidR="00284B46" w:rsidRPr="00D0694B">
        <w:rPr>
          <w:b/>
          <w:bCs/>
          <w:lang w:val="en-US"/>
        </w:rPr>
        <w:t xml:space="preserve">       20220719   )</w:t>
      </w:r>
    </w:p>
    <w:p w14:paraId="13A1CC8B" w14:textId="1DF9A975" w:rsidR="004218B0" w:rsidRDefault="00D0694B">
      <w:pPr>
        <w:rPr>
          <w:u w:val="single"/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6920DC8" wp14:editId="1757689E">
                <wp:simplePos x="0" y="0"/>
                <wp:positionH relativeFrom="column">
                  <wp:posOffset>5668645</wp:posOffset>
                </wp:positionH>
                <wp:positionV relativeFrom="paragraph">
                  <wp:posOffset>106045</wp:posOffset>
                </wp:positionV>
                <wp:extent cx="1129030" cy="1404620"/>
                <wp:effectExtent l="0" t="0" r="13970" b="2095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9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438DE0" w14:textId="7BDDDCE1" w:rsidR="003F7AB2" w:rsidRPr="00B2438F" w:rsidRDefault="003F7AB2" w:rsidP="00F11023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1 Digit</w:t>
                            </w:r>
                            <w:r w:rsidR="00554C03"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 xml:space="preserve"> - Character</w:t>
                            </w:r>
                          </w:p>
                          <w:p w14:paraId="0694FA2D" w14:textId="14A7D9B6" w:rsidR="00F11023" w:rsidRPr="00AA4E06" w:rsidRDefault="003F7AB2" w:rsidP="00F11023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r w:rsidR="00554C03">
                              <w:rPr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gramEnd"/>
                            <w:r w:rsidR="00554C03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-</w:t>
                            </w:r>
                            <w:r w:rsidR="00F11023"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F11023">
                              <w:rPr>
                                <w:sz w:val="18"/>
                                <w:szCs w:val="18"/>
                                <w:lang w:val="en-US"/>
                              </w:rPr>
                              <w:t>Closing Brack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6920DC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6.35pt;margin-top:8.35pt;width:88.9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" filled="f" strokecolor="#5a5a5a [2109]">
                <v:textbox style="mso-fit-shape-to-text:t">
                  <w:txbxContent>
                    <w:p w14:paraId="60438DE0" w14:textId="7BDDDCE1" w:rsidR="003F7AB2" w:rsidRPr="00B2438F" w:rsidRDefault="003F7AB2" w:rsidP="00F11023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1 Digit</w:t>
                      </w:r>
                      <w:r w:rsidR="00554C03"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 xml:space="preserve"> - Character</w:t>
                      </w:r>
                    </w:p>
                    <w:p w14:paraId="0694FA2D" w14:textId="14A7D9B6" w:rsidR="00F11023" w:rsidRPr="00AA4E06" w:rsidRDefault="003F7AB2" w:rsidP="00F11023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proofErr w:type="gramStart"/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r w:rsidR="00554C03">
                        <w:rPr>
                          <w:sz w:val="18"/>
                          <w:szCs w:val="18"/>
                          <w:lang w:val="en-US"/>
                        </w:rPr>
                        <w:t>)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gramEnd"/>
                      <w:r w:rsidR="00554C03">
                        <w:rPr>
                          <w:sz w:val="18"/>
                          <w:szCs w:val="18"/>
                          <w:lang w:val="en-US"/>
                        </w:rPr>
                        <w:t xml:space="preserve"> -</w:t>
                      </w:r>
                      <w:r w:rsidR="00F11023"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F11023">
                        <w:rPr>
                          <w:sz w:val="18"/>
                          <w:szCs w:val="18"/>
                          <w:lang w:val="en-US"/>
                        </w:rPr>
                        <w:t>Closing Brack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886AB9" w14:textId="3F241CE2" w:rsidR="004218B0" w:rsidRDefault="004218B0">
      <w:pPr>
        <w:rPr>
          <w:u w:val="single"/>
          <w:lang w:val="en-US"/>
        </w:rPr>
      </w:pPr>
    </w:p>
    <w:p w14:paraId="715ACFA6" w14:textId="338E6CB2" w:rsidR="00BB2319" w:rsidRDefault="00633A59" w:rsidP="00BB2319">
      <w:pPr>
        <w:tabs>
          <w:tab w:val="left" w:pos="1573"/>
        </w:tabs>
        <w:rPr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301983B5" wp14:editId="07092D6A">
                <wp:simplePos x="0" y="0"/>
                <wp:positionH relativeFrom="column">
                  <wp:posOffset>4373245</wp:posOffset>
                </wp:positionH>
                <wp:positionV relativeFrom="paragraph">
                  <wp:posOffset>2488565</wp:posOffset>
                </wp:positionV>
                <wp:extent cx="2371090" cy="1611630"/>
                <wp:effectExtent l="0" t="0" r="10160" b="2667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090" cy="16116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339A78" w14:textId="1C14B568" w:rsidR="00B2438F" w:rsidRPr="00B2438F" w:rsidRDefault="00B2438F" w:rsidP="0078098F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Varying number of Digits</w:t>
                            </w:r>
                          </w:p>
                          <w:p w14:paraId="60824143" w14:textId="107A4848" w:rsidR="0078098F" w:rsidRDefault="0078098F" w:rsidP="0078098F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“Customer Drawing 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Set“</w:t>
                            </w:r>
                            <w:proofErr w:type="gramEnd"/>
                          </w:p>
                          <w:p w14:paraId="68337A11" w14:textId="739563BA" w:rsidR="0078098F" w:rsidRDefault="0078098F" w:rsidP="0078098F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Metal FAB Drawing Set”</w:t>
                            </w:r>
                          </w:p>
                          <w:p w14:paraId="451FDD11" w14:textId="109C725F" w:rsidR="0078098F" w:rsidRDefault="0078098F" w:rsidP="0078098F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Metal FAB BOM”</w:t>
                            </w:r>
                          </w:p>
                          <w:p w14:paraId="5CDC636D" w14:textId="2F0FB76C" w:rsidR="0078098F" w:rsidRDefault="0078098F" w:rsidP="0078098F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Detailed Nesting BOM”</w:t>
                            </w:r>
                          </w:p>
                          <w:p w14:paraId="08FC887F" w14:textId="00A1E8EA" w:rsidR="0078098F" w:rsidRDefault="0078098F" w:rsidP="0078098F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Metal FAB Estimation”</w:t>
                            </w:r>
                          </w:p>
                          <w:p w14:paraId="67E9825C" w14:textId="62359209" w:rsidR="0078098F" w:rsidRDefault="0078098F" w:rsidP="0078098F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Sheet Metal Drawing Set”</w:t>
                            </w:r>
                          </w:p>
                          <w:p w14:paraId="3C303FCE" w14:textId="054DC965" w:rsidR="0078098F" w:rsidRDefault="0078098F" w:rsidP="0078098F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Sheet Metal BOM”</w:t>
                            </w:r>
                          </w:p>
                          <w:p w14:paraId="1433D4F3" w14:textId="5E710417" w:rsidR="0078098F" w:rsidRDefault="0078098F" w:rsidP="0078098F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Sheet Metal Estimation”</w:t>
                            </w:r>
                          </w:p>
                          <w:p w14:paraId="30B6D135" w14:textId="087197E6" w:rsidR="0078098F" w:rsidRPr="0078098F" w:rsidRDefault="0078098F" w:rsidP="0078098F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8098F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* Genset will have Prefix of “Tank/ Floor/ HSS/ SCR/ Silencer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1983B5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344.35pt;margin-top:195.95pt;width:186.7pt;height:126.9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" filled="f" strokecolor="#5a5a5a [2109]">
                <v:textbox>
                  <w:txbxContent>
                    <w:p w14:paraId="3E339A78" w14:textId="1C14B568" w:rsidR="00B2438F" w:rsidRPr="00B2438F" w:rsidRDefault="00B2438F" w:rsidP="0078098F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Varying number of Digits</w:t>
                      </w:r>
                    </w:p>
                    <w:p w14:paraId="60824143" w14:textId="107A4848" w:rsidR="0078098F" w:rsidRDefault="0078098F" w:rsidP="0078098F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“Customer Drawing </w:t>
                      </w:r>
                      <w:proofErr w:type="gramStart"/>
                      <w:r>
                        <w:rPr>
                          <w:sz w:val="18"/>
                          <w:szCs w:val="18"/>
                          <w:lang w:val="en-US"/>
                        </w:rPr>
                        <w:t>Set“</w:t>
                      </w:r>
                      <w:proofErr w:type="gramEnd"/>
                    </w:p>
                    <w:p w14:paraId="68337A11" w14:textId="739563BA" w:rsidR="0078098F" w:rsidRDefault="0078098F" w:rsidP="0078098F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Metal FAB Drawing Set”</w:t>
                      </w:r>
                    </w:p>
                    <w:p w14:paraId="451FDD11" w14:textId="109C725F" w:rsidR="0078098F" w:rsidRDefault="0078098F" w:rsidP="0078098F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Metal FAB BOM”</w:t>
                      </w:r>
                    </w:p>
                    <w:p w14:paraId="5CDC636D" w14:textId="2F0FB76C" w:rsidR="0078098F" w:rsidRDefault="0078098F" w:rsidP="0078098F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Detailed Nesting BOM”</w:t>
                      </w:r>
                    </w:p>
                    <w:p w14:paraId="08FC887F" w14:textId="00A1E8EA" w:rsidR="0078098F" w:rsidRDefault="0078098F" w:rsidP="0078098F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Metal FAB Estimation”</w:t>
                      </w:r>
                    </w:p>
                    <w:p w14:paraId="67E9825C" w14:textId="62359209" w:rsidR="0078098F" w:rsidRDefault="0078098F" w:rsidP="0078098F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Sheet Metal Drawing Set”</w:t>
                      </w:r>
                    </w:p>
                    <w:p w14:paraId="3C303FCE" w14:textId="054DC965" w:rsidR="0078098F" w:rsidRDefault="0078098F" w:rsidP="0078098F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Sheet Metal BOM”</w:t>
                      </w:r>
                    </w:p>
                    <w:p w14:paraId="1433D4F3" w14:textId="5E710417" w:rsidR="0078098F" w:rsidRDefault="0078098F" w:rsidP="0078098F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Sheet Metal Estimation”</w:t>
                      </w:r>
                    </w:p>
                    <w:p w14:paraId="30B6D135" w14:textId="087197E6" w:rsidR="0078098F" w:rsidRPr="0078098F" w:rsidRDefault="0078098F" w:rsidP="0078098F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78098F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  <w:lang w:val="en-US"/>
                        </w:rPr>
                        <w:t>* Genset will have Prefix of “Tank/ Floor/ HSS/ SCR/ Silencer”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688E7502" wp14:editId="46C12D1F">
                <wp:simplePos x="0" y="0"/>
                <wp:positionH relativeFrom="column">
                  <wp:posOffset>4552950</wp:posOffset>
                </wp:positionH>
                <wp:positionV relativeFrom="paragraph">
                  <wp:posOffset>2007235</wp:posOffset>
                </wp:positionV>
                <wp:extent cx="1388110" cy="1404620"/>
                <wp:effectExtent l="0" t="0" r="21590" b="2095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81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B39D5" w14:textId="77777777" w:rsidR="0049710E" w:rsidRPr="00B2438F" w:rsidRDefault="0049710E" w:rsidP="0049710E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1 Digit - Character</w:t>
                            </w:r>
                          </w:p>
                          <w:p w14:paraId="48967379" w14:textId="66EBF62A" w:rsidR="0049710E" w:rsidRPr="00AA4E06" w:rsidRDefault="0049710E" w:rsidP="0049710E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gramStart"/>
                            <w:r w:rsidR="002B4E99">
                              <w:rPr>
                                <w:sz w:val="18"/>
                                <w:szCs w:val="18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 -</w:t>
                            </w:r>
                            <w:proofErr w:type="gramEnd"/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2B4E99">
                              <w:rPr>
                                <w:sz w:val="18"/>
                                <w:szCs w:val="18"/>
                                <w:lang w:val="en-US"/>
                              </w:rPr>
                              <w:t>Opening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Brack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88E7502" id="_x0000_s1029" type="#_x0000_t202" style="position:absolute;margin-left:358.5pt;margin-top:158.05pt;width:109.3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" filled="f" strokecolor="#5a5a5a [2109]">
                <v:textbox style="mso-fit-shape-to-text:t">
                  <w:txbxContent>
                    <w:p w14:paraId="4C6B39D5" w14:textId="77777777" w:rsidR="0049710E" w:rsidRPr="00B2438F" w:rsidRDefault="0049710E" w:rsidP="0049710E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1 Digit - Character</w:t>
                      </w:r>
                    </w:p>
                    <w:p w14:paraId="48967379" w14:textId="66EBF62A" w:rsidR="0049710E" w:rsidRPr="00AA4E06" w:rsidRDefault="0049710E" w:rsidP="0049710E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gramStart"/>
                      <w:r w:rsidR="002B4E99">
                        <w:rPr>
                          <w:sz w:val="18"/>
                          <w:szCs w:val="18"/>
                          <w:lang w:val="en-US"/>
                        </w:rPr>
                        <w:t>(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“ -</w:t>
                      </w:r>
                      <w:proofErr w:type="gramEnd"/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2B4E99">
                        <w:rPr>
                          <w:sz w:val="18"/>
                          <w:szCs w:val="18"/>
                          <w:lang w:val="en-US"/>
                        </w:rPr>
                        <w:t>Opening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Brack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11524C0" wp14:editId="7BECDA6C">
                <wp:simplePos x="0" y="0"/>
                <wp:positionH relativeFrom="column">
                  <wp:posOffset>4766945</wp:posOffset>
                </wp:positionH>
                <wp:positionV relativeFrom="paragraph">
                  <wp:posOffset>1078865</wp:posOffset>
                </wp:positionV>
                <wp:extent cx="1935480" cy="1404620"/>
                <wp:effectExtent l="0" t="0" r="26670" b="2095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54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721883" w14:textId="4282C018" w:rsidR="00055E16" w:rsidRPr="00B2438F" w:rsidRDefault="00055E16" w:rsidP="00055E16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 xml:space="preserve">Max. 8 Digit </w:t>
                            </w:r>
                            <w:r w:rsidR="0049710E"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–</w:t>
                            </w: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 xml:space="preserve"> Character</w:t>
                            </w:r>
                          </w:p>
                          <w:p w14:paraId="2B2353F3" w14:textId="3C89EE52" w:rsidR="00055E16" w:rsidRDefault="00055E16" w:rsidP="00055E16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gramStart"/>
                            <w:r w:rsidR="00562716">
                              <w:rPr>
                                <w:sz w:val="18"/>
                                <w:szCs w:val="18"/>
                                <w:lang w:val="en-US"/>
                              </w:rPr>
                              <w:t>IFA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 –</w:t>
                            </w:r>
                            <w:proofErr w:type="gramEnd"/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Approval Drawing set</w:t>
                            </w:r>
                          </w:p>
                          <w:p w14:paraId="2307ED81" w14:textId="5A8BBCB0" w:rsidR="00055E16" w:rsidRDefault="00055E16" w:rsidP="00055E16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IFC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” – Construction drawing set</w:t>
                            </w:r>
                          </w:p>
                          <w:p w14:paraId="6A99ACCA" w14:textId="5E46DF5D" w:rsidR="00055E16" w:rsidRPr="00AA4E06" w:rsidRDefault="00055E16" w:rsidP="00055E16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As-Built” – As-Built drawing s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1524C0" id="_x0000_s1030" type="#_x0000_t202" style="position:absolute;margin-left:375.35pt;margin-top:84.95pt;width:152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" filled="f" strokecolor="#5a5a5a [2109]">
                <v:textbox style="mso-fit-shape-to-text:t">
                  <w:txbxContent>
                    <w:p w14:paraId="63721883" w14:textId="4282C018" w:rsidR="00055E16" w:rsidRPr="00B2438F" w:rsidRDefault="00055E16" w:rsidP="00055E16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 xml:space="preserve">Max. 8 Digit </w:t>
                      </w:r>
                      <w:r w:rsidR="0049710E"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–</w:t>
                      </w: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 xml:space="preserve"> Character</w:t>
                      </w:r>
                    </w:p>
                    <w:p w14:paraId="2B2353F3" w14:textId="3C89EE52" w:rsidR="00055E16" w:rsidRDefault="00055E16" w:rsidP="00055E16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gramStart"/>
                      <w:r w:rsidR="00562716">
                        <w:rPr>
                          <w:sz w:val="18"/>
                          <w:szCs w:val="18"/>
                          <w:lang w:val="en-US"/>
                        </w:rPr>
                        <w:t>IFA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“ –</w:t>
                      </w:r>
                      <w:proofErr w:type="gramEnd"/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Approval Drawing set</w:t>
                      </w:r>
                    </w:p>
                    <w:p w14:paraId="2307ED81" w14:textId="5A8BBCB0" w:rsidR="00055E16" w:rsidRDefault="00055E16" w:rsidP="00055E16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spellStart"/>
                      <w:r>
                        <w:rPr>
                          <w:sz w:val="18"/>
                          <w:szCs w:val="18"/>
                          <w:lang w:val="en-US"/>
                        </w:rPr>
                        <w:t>IFC</w:t>
                      </w:r>
                      <w:proofErr w:type="spellEnd"/>
                      <w:r>
                        <w:rPr>
                          <w:sz w:val="18"/>
                          <w:szCs w:val="18"/>
                          <w:lang w:val="en-US"/>
                        </w:rPr>
                        <w:t>” – Construction drawing set</w:t>
                      </w:r>
                    </w:p>
                    <w:p w14:paraId="6A99ACCA" w14:textId="5E46DF5D" w:rsidR="00055E16" w:rsidRPr="00AA4E06" w:rsidRDefault="00055E16" w:rsidP="00055E16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As-Built” – As-Built drawing s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F762921" wp14:editId="338D406E">
                <wp:simplePos x="0" y="0"/>
                <wp:positionH relativeFrom="column">
                  <wp:posOffset>4970780</wp:posOffset>
                </wp:positionH>
                <wp:positionV relativeFrom="paragraph">
                  <wp:posOffset>582295</wp:posOffset>
                </wp:positionV>
                <wp:extent cx="1173480" cy="1404620"/>
                <wp:effectExtent l="0" t="0" r="26670" b="2095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8343CD" w14:textId="77777777" w:rsidR="002E0F7C" w:rsidRPr="00B2438F" w:rsidRDefault="002E0F7C" w:rsidP="002E0F7C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1 Digit - Character</w:t>
                            </w:r>
                          </w:p>
                          <w:p w14:paraId="7ECCCB69" w14:textId="685B2226" w:rsidR="002E0F7C" w:rsidRPr="00AA4E06" w:rsidRDefault="002E0F7C" w:rsidP="002E0F7C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gram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r w:rsidR="00055E1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-</w:t>
                            </w: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055E16">
                              <w:rPr>
                                <w:sz w:val="18"/>
                                <w:szCs w:val="18"/>
                                <w:lang w:val="en-US"/>
                              </w:rPr>
                              <w:t>Spa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762921" id="_x0000_s1031" type="#_x0000_t202" style="position:absolute;margin-left:391.4pt;margin-top:45.85pt;width:92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" filled="f" strokecolor="#5a5a5a [2109]">
                <v:textbox style="mso-fit-shape-to-text:t">
                  <w:txbxContent>
                    <w:p w14:paraId="188343CD" w14:textId="77777777" w:rsidR="002E0F7C" w:rsidRPr="00B2438F" w:rsidRDefault="002E0F7C" w:rsidP="002E0F7C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1 Digit - Character</w:t>
                      </w:r>
                    </w:p>
                    <w:p w14:paraId="7ECCCB69" w14:textId="685B2226" w:rsidR="002E0F7C" w:rsidRPr="00AA4E06" w:rsidRDefault="002E0F7C" w:rsidP="002E0F7C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proofErr w:type="gramStart"/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r w:rsidR="00055E16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gramEnd"/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-</w:t>
                      </w: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055E16">
                        <w:rPr>
                          <w:sz w:val="18"/>
                          <w:szCs w:val="18"/>
                          <w:lang w:val="en-US"/>
                        </w:rPr>
                        <w:t>Spa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C1FBE51" wp14:editId="7759A0C6">
                <wp:simplePos x="0" y="0"/>
                <wp:positionH relativeFrom="column">
                  <wp:posOffset>5499100</wp:posOffset>
                </wp:positionH>
                <wp:positionV relativeFrom="paragraph">
                  <wp:posOffset>65405</wp:posOffset>
                </wp:positionV>
                <wp:extent cx="1303020" cy="1404620"/>
                <wp:effectExtent l="0" t="0" r="11430" b="2095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30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0F999" w14:textId="4C3EED7F" w:rsidR="003F7AB2" w:rsidRPr="00B2438F" w:rsidRDefault="003F7AB2" w:rsidP="003F7AB2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8 Digits</w:t>
                            </w:r>
                            <w:r w:rsidR="00554C03"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 xml:space="preserve"> - Date</w:t>
                            </w:r>
                          </w:p>
                          <w:p w14:paraId="68B42C62" w14:textId="5CC63B0F" w:rsidR="003F7AB2" w:rsidRPr="00AA4E06" w:rsidRDefault="00554C03" w:rsidP="003F7AB2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YYYYMMDD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”</w:t>
                            </w:r>
                            <w:r w:rsidR="003F7AB2"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- Form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1FBE51" id="_x0000_s1032" type="#_x0000_t202" style="position:absolute;margin-left:433pt;margin-top:5.15pt;width:102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" filled="f" strokecolor="#5a5a5a [2109]">
                <v:textbox style="mso-fit-shape-to-text:t">
                  <w:txbxContent>
                    <w:p w14:paraId="4540F999" w14:textId="4C3EED7F" w:rsidR="003F7AB2" w:rsidRPr="00B2438F" w:rsidRDefault="003F7AB2" w:rsidP="003F7AB2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8 Digits</w:t>
                      </w:r>
                      <w:r w:rsidR="00554C03"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 xml:space="preserve"> - Date</w:t>
                      </w:r>
                    </w:p>
                    <w:p w14:paraId="68B42C62" w14:textId="5CC63B0F" w:rsidR="003F7AB2" w:rsidRPr="00AA4E06" w:rsidRDefault="00554C03" w:rsidP="003F7AB2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spellStart"/>
                      <w:r>
                        <w:rPr>
                          <w:sz w:val="18"/>
                          <w:szCs w:val="18"/>
                          <w:lang w:val="en-US"/>
                        </w:rPr>
                        <w:t>YYYYMMDD</w:t>
                      </w:r>
                      <w:proofErr w:type="spellEnd"/>
                      <w:r>
                        <w:rPr>
                          <w:sz w:val="18"/>
                          <w:szCs w:val="18"/>
                          <w:lang w:val="en-US"/>
                        </w:rPr>
                        <w:t>”</w:t>
                      </w:r>
                      <w:r w:rsidR="003F7AB2"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- Forma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472F"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3825CEE" wp14:editId="06505A45">
                <wp:simplePos x="0" y="0"/>
                <wp:positionH relativeFrom="column">
                  <wp:posOffset>3542030</wp:posOffset>
                </wp:positionH>
                <wp:positionV relativeFrom="paragraph">
                  <wp:posOffset>4791075</wp:posOffset>
                </wp:positionV>
                <wp:extent cx="1617345" cy="697230"/>
                <wp:effectExtent l="0" t="0" r="20955" b="2667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7345" cy="6972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CCA6F" w14:textId="77777777" w:rsidR="00745642" w:rsidRPr="00B2438F" w:rsidRDefault="00745642" w:rsidP="00745642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Varying number of Digits</w:t>
                            </w:r>
                          </w:p>
                          <w:p w14:paraId="41040044" w14:textId="43AD4BEF" w:rsidR="00B2438F" w:rsidRDefault="00745642" w:rsidP="00B2438F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ame of the Project</w:t>
                            </w:r>
                          </w:p>
                          <w:p w14:paraId="6A46DD39" w14:textId="16362A05" w:rsidR="0072472F" w:rsidRPr="005E48F7" w:rsidRDefault="0072472F" w:rsidP="00B2438F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5E48F7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 xml:space="preserve">* </w:t>
                            </w:r>
                            <w:r w:rsidR="005E48F7" w:rsidRPr="005E48F7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This section is not applicable for Fabrication drawing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25CEE" id="_x0000_s1033" type="#_x0000_t202" style="position:absolute;margin-left:278.9pt;margin-top:377.25pt;width:127.35pt;height:54.9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" filled="f" strokecolor="#5a5a5a [2109]">
                <v:textbox>
                  <w:txbxContent>
                    <w:p w14:paraId="719CCA6F" w14:textId="77777777" w:rsidR="00745642" w:rsidRPr="00B2438F" w:rsidRDefault="00745642" w:rsidP="00745642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Varying number of Digits</w:t>
                      </w:r>
                    </w:p>
                    <w:p w14:paraId="41040044" w14:textId="43AD4BEF" w:rsidR="00B2438F" w:rsidRDefault="00745642" w:rsidP="00B2438F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Name of the Project</w:t>
                      </w:r>
                    </w:p>
                    <w:p w14:paraId="6A46DD39" w14:textId="16362A05" w:rsidR="0072472F" w:rsidRPr="005E48F7" w:rsidRDefault="0072472F" w:rsidP="00B2438F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5E48F7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  <w:lang w:val="en-US"/>
                        </w:rPr>
                        <w:t xml:space="preserve">* </w:t>
                      </w:r>
                      <w:r w:rsidR="005E48F7" w:rsidRPr="005E48F7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  <w:lang w:val="en-US"/>
                        </w:rPr>
                        <w:t>This section is not applicable for Fabrication drawing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C6F1E"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9F0E220" wp14:editId="78EC5461">
                <wp:simplePos x="0" y="0"/>
                <wp:positionH relativeFrom="column">
                  <wp:posOffset>1072124</wp:posOffset>
                </wp:positionH>
                <wp:positionV relativeFrom="paragraph">
                  <wp:posOffset>5924159</wp:posOffset>
                </wp:positionV>
                <wp:extent cx="1134745" cy="1404620"/>
                <wp:effectExtent l="0" t="0" r="27305" b="1460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47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81113" w14:textId="3A6FF1C5" w:rsidR="009C6F1E" w:rsidRPr="009C6F1E" w:rsidRDefault="009C6F1E" w:rsidP="009C6F1E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9C6F1E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5 Digit - Number</w:t>
                            </w:r>
                          </w:p>
                          <w:p w14:paraId="2831F9F8" w14:textId="48A3B100" w:rsidR="009C6F1E" w:rsidRPr="00AA4E06" w:rsidRDefault="009C6F1E" w:rsidP="009C6F1E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Project 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F0E220" id="_x0000_s1033" type="#_x0000_t202" style="position:absolute;margin-left:84.4pt;margin-top:466.45pt;width:89.35pt;height:110.6pt;z-index:2516992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" filled="f" strokecolor="#5a5a5a [2109]">
                <v:textbox style="mso-fit-shape-to-text:t">
                  <w:txbxContent>
                    <w:p w14:paraId="7CC81113" w14:textId="3A6FF1C5" w:rsidR="009C6F1E" w:rsidRPr="009C6F1E" w:rsidRDefault="009C6F1E" w:rsidP="009C6F1E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9C6F1E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5 Digit - Number</w:t>
                      </w:r>
                    </w:p>
                    <w:p w14:paraId="2831F9F8" w14:textId="48A3B100" w:rsidR="009C6F1E" w:rsidRPr="00AA4E06" w:rsidRDefault="009C6F1E" w:rsidP="009C6F1E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Project 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B2319">
        <w:rPr>
          <w:lang w:val="en-US"/>
        </w:rPr>
        <w:tab/>
      </w:r>
    </w:p>
    <w:p w14:paraId="2442CA0E" w14:textId="314E5048" w:rsidR="00844288" w:rsidRDefault="00844288" w:rsidP="00BB2319">
      <w:pPr>
        <w:tabs>
          <w:tab w:val="left" w:pos="1573"/>
        </w:tabs>
        <w:rPr>
          <w:lang w:val="en-US"/>
        </w:rPr>
      </w:pPr>
    </w:p>
    <w:p w14:paraId="246AA1CA" w14:textId="29CD8EBD" w:rsidR="00844288" w:rsidRDefault="00844288" w:rsidP="00BB2319">
      <w:pPr>
        <w:tabs>
          <w:tab w:val="left" w:pos="1573"/>
        </w:tabs>
        <w:rPr>
          <w:lang w:val="en-US"/>
        </w:rPr>
      </w:pPr>
    </w:p>
    <w:p w14:paraId="4DE99FA8" w14:textId="169ED650" w:rsidR="00844288" w:rsidRDefault="00844288" w:rsidP="00BB2319">
      <w:pPr>
        <w:tabs>
          <w:tab w:val="left" w:pos="1573"/>
        </w:tabs>
        <w:rPr>
          <w:lang w:val="en-US"/>
        </w:rPr>
      </w:pPr>
    </w:p>
    <w:p w14:paraId="66906C37" w14:textId="4D9459D0" w:rsidR="00844288" w:rsidRDefault="00844288" w:rsidP="00BB2319">
      <w:pPr>
        <w:tabs>
          <w:tab w:val="left" w:pos="1573"/>
        </w:tabs>
        <w:rPr>
          <w:lang w:val="en-US"/>
        </w:rPr>
      </w:pPr>
    </w:p>
    <w:p w14:paraId="4F46669D" w14:textId="5ADB7E02" w:rsidR="00844288" w:rsidRDefault="00844288" w:rsidP="00BB2319">
      <w:pPr>
        <w:tabs>
          <w:tab w:val="left" w:pos="1573"/>
        </w:tabs>
        <w:rPr>
          <w:lang w:val="en-US"/>
        </w:rPr>
      </w:pPr>
    </w:p>
    <w:p w14:paraId="317DFEED" w14:textId="49A988AA" w:rsidR="00844288" w:rsidRDefault="00844288" w:rsidP="00BB2319">
      <w:pPr>
        <w:tabs>
          <w:tab w:val="left" w:pos="1573"/>
        </w:tabs>
        <w:rPr>
          <w:lang w:val="en-US"/>
        </w:rPr>
      </w:pPr>
    </w:p>
    <w:p w14:paraId="07ECAEF0" w14:textId="1DFFE41D" w:rsidR="00844288" w:rsidRDefault="00844288" w:rsidP="00BB2319">
      <w:pPr>
        <w:tabs>
          <w:tab w:val="left" w:pos="1573"/>
        </w:tabs>
        <w:rPr>
          <w:lang w:val="en-US"/>
        </w:rPr>
      </w:pPr>
    </w:p>
    <w:p w14:paraId="7CDEE57A" w14:textId="0E167B53" w:rsidR="00844288" w:rsidRDefault="00844288" w:rsidP="00BB2319">
      <w:pPr>
        <w:tabs>
          <w:tab w:val="left" w:pos="1573"/>
        </w:tabs>
        <w:rPr>
          <w:lang w:val="en-US"/>
        </w:rPr>
      </w:pPr>
    </w:p>
    <w:p w14:paraId="0F85D853" w14:textId="1CC8B255" w:rsidR="00844288" w:rsidRDefault="00844288" w:rsidP="00BB2319">
      <w:pPr>
        <w:tabs>
          <w:tab w:val="left" w:pos="1573"/>
        </w:tabs>
        <w:rPr>
          <w:lang w:val="en-US"/>
        </w:rPr>
      </w:pPr>
    </w:p>
    <w:p w14:paraId="5A6E39F9" w14:textId="51B2F027" w:rsidR="00844288" w:rsidRDefault="00844288" w:rsidP="00BB2319">
      <w:pPr>
        <w:tabs>
          <w:tab w:val="left" w:pos="1573"/>
        </w:tabs>
        <w:rPr>
          <w:lang w:val="en-US"/>
        </w:rPr>
      </w:pPr>
    </w:p>
    <w:p w14:paraId="58B3FB2F" w14:textId="0BB80CF3" w:rsidR="00844288" w:rsidRDefault="00844288" w:rsidP="00BB2319">
      <w:pPr>
        <w:tabs>
          <w:tab w:val="left" w:pos="1573"/>
        </w:tabs>
        <w:rPr>
          <w:lang w:val="en-US"/>
        </w:rPr>
      </w:pPr>
    </w:p>
    <w:p w14:paraId="2ED575B5" w14:textId="4E1179C5" w:rsidR="00844288" w:rsidRDefault="00844288" w:rsidP="00BB2319">
      <w:pPr>
        <w:tabs>
          <w:tab w:val="left" w:pos="1573"/>
        </w:tabs>
        <w:rPr>
          <w:lang w:val="en-US"/>
        </w:rPr>
      </w:pPr>
    </w:p>
    <w:p w14:paraId="0F794C51" w14:textId="3B71796C" w:rsidR="00844288" w:rsidRDefault="00844288" w:rsidP="00BB2319">
      <w:pPr>
        <w:tabs>
          <w:tab w:val="left" w:pos="1573"/>
        </w:tabs>
        <w:rPr>
          <w:lang w:val="en-US"/>
        </w:rPr>
      </w:pPr>
    </w:p>
    <w:p w14:paraId="0B4BEE58" w14:textId="79ECA880" w:rsidR="00844288" w:rsidRDefault="00745A7A" w:rsidP="00BB2319">
      <w:pPr>
        <w:tabs>
          <w:tab w:val="left" w:pos="1573"/>
        </w:tabs>
        <w:rPr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2062BA0D" wp14:editId="131313CF">
                <wp:simplePos x="0" y="0"/>
                <wp:positionH relativeFrom="column">
                  <wp:posOffset>3715385</wp:posOffset>
                </wp:positionH>
                <wp:positionV relativeFrom="paragraph">
                  <wp:posOffset>198755</wp:posOffset>
                </wp:positionV>
                <wp:extent cx="1388110" cy="1404620"/>
                <wp:effectExtent l="0" t="0" r="21590" b="2095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81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C40702" w14:textId="77777777" w:rsidR="002B4E99" w:rsidRPr="00B2438F" w:rsidRDefault="002B4E99" w:rsidP="002B4E99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1 Digit - Character</w:t>
                            </w:r>
                          </w:p>
                          <w:p w14:paraId="004DA13D" w14:textId="3F2B146F" w:rsidR="002B4E99" w:rsidRPr="00AA4E06" w:rsidRDefault="002B4E99" w:rsidP="002B4E99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gramStart"/>
                            <w:r w:rsidR="00562716">
                              <w:rPr>
                                <w:sz w:val="18"/>
                                <w:szCs w:val="18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 -</w:t>
                            </w:r>
                            <w:proofErr w:type="gramEnd"/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562716">
                              <w:rPr>
                                <w:sz w:val="18"/>
                                <w:szCs w:val="18"/>
                                <w:lang w:val="en-US"/>
                              </w:rPr>
                              <w:t>Hyph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062BA0D" id="_x0000_s1034" type="#_x0000_t202" style="position:absolute;margin-left:292.55pt;margin-top:15.65pt;width:109.3pt;height:110.6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" filled="f" strokecolor="#5a5a5a [2109]">
                <v:textbox style="mso-fit-shape-to-text:t">
                  <w:txbxContent>
                    <w:p w14:paraId="49C40702" w14:textId="77777777" w:rsidR="002B4E99" w:rsidRPr="00B2438F" w:rsidRDefault="002B4E99" w:rsidP="002B4E99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1 Digit - Character</w:t>
                      </w:r>
                    </w:p>
                    <w:p w14:paraId="004DA13D" w14:textId="3F2B146F" w:rsidR="002B4E99" w:rsidRPr="00AA4E06" w:rsidRDefault="002B4E99" w:rsidP="002B4E99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gramStart"/>
                      <w:r w:rsidR="00562716">
                        <w:rPr>
                          <w:sz w:val="18"/>
                          <w:szCs w:val="18"/>
                          <w:lang w:val="en-US"/>
                        </w:rPr>
                        <w:t>-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“ -</w:t>
                      </w:r>
                      <w:proofErr w:type="gramEnd"/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562716">
                        <w:rPr>
                          <w:sz w:val="18"/>
                          <w:szCs w:val="18"/>
                          <w:lang w:val="en-US"/>
                        </w:rPr>
                        <w:t>Hyphe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7D33C1" w14:textId="06373F78" w:rsidR="00844288" w:rsidRDefault="00844288" w:rsidP="00BB2319">
      <w:pPr>
        <w:tabs>
          <w:tab w:val="left" w:pos="1573"/>
        </w:tabs>
        <w:rPr>
          <w:lang w:val="en-US"/>
        </w:rPr>
      </w:pPr>
    </w:p>
    <w:p w14:paraId="108A9598" w14:textId="2F99A822" w:rsidR="00844288" w:rsidRDefault="00844288" w:rsidP="00BB2319">
      <w:pPr>
        <w:tabs>
          <w:tab w:val="left" w:pos="1573"/>
        </w:tabs>
        <w:rPr>
          <w:lang w:val="en-US"/>
        </w:rPr>
      </w:pPr>
    </w:p>
    <w:p w14:paraId="34D3F7DE" w14:textId="42D8DF7B" w:rsidR="00844288" w:rsidRDefault="00844288" w:rsidP="00BB2319">
      <w:pPr>
        <w:tabs>
          <w:tab w:val="left" w:pos="1573"/>
        </w:tabs>
        <w:rPr>
          <w:lang w:val="en-US"/>
        </w:rPr>
      </w:pPr>
    </w:p>
    <w:p w14:paraId="150257BD" w14:textId="2032469C" w:rsidR="00844288" w:rsidRDefault="0010724E" w:rsidP="00BB2319">
      <w:pPr>
        <w:tabs>
          <w:tab w:val="left" w:pos="1573"/>
        </w:tabs>
        <w:rPr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1950C08" wp14:editId="2B011ADC">
                <wp:simplePos x="0" y="0"/>
                <wp:positionH relativeFrom="column">
                  <wp:posOffset>1671955</wp:posOffset>
                </wp:positionH>
                <wp:positionV relativeFrom="paragraph">
                  <wp:posOffset>154940</wp:posOffset>
                </wp:positionV>
                <wp:extent cx="1388110" cy="1404620"/>
                <wp:effectExtent l="0" t="0" r="21590" b="2095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81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0AA90" w14:textId="77777777" w:rsidR="00026CA8" w:rsidRPr="00B2438F" w:rsidRDefault="00026CA8" w:rsidP="00026CA8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1 Digit - Character</w:t>
                            </w:r>
                          </w:p>
                          <w:p w14:paraId="5FEC0F7B" w14:textId="2358E279" w:rsidR="00026CA8" w:rsidRPr="00AA4E06" w:rsidRDefault="00026CA8" w:rsidP="00026CA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-“ -</w:t>
                            </w:r>
                            <w:proofErr w:type="gramEnd"/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374604">
                              <w:rPr>
                                <w:sz w:val="18"/>
                                <w:szCs w:val="18"/>
                                <w:lang w:val="en-US"/>
                              </w:rPr>
                              <w:t>Hyph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950C08" id="_x0000_s1035" type="#_x0000_t202" style="position:absolute;margin-left:131.65pt;margin-top:12.2pt;width:109.3pt;height:11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" filled="f" strokecolor="#5a5a5a [2109]">
                <v:textbox style="mso-fit-shape-to-text:t">
                  <w:txbxContent>
                    <w:p w14:paraId="0390AA90" w14:textId="77777777" w:rsidR="00026CA8" w:rsidRPr="00B2438F" w:rsidRDefault="00026CA8" w:rsidP="00026CA8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1 Digit - Character</w:t>
                      </w:r>
                    </w:p>
                    <w:p w14:paraId="5FEC0F7B" w14:textId="2358E279" w:rsidR="00026CA8" w:rsidRPr="00AA4E06" w:rsidRDefault="00026CA8" w:rsidP="00026CA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gramStart"/>
                      <w:r>
                        <w:rPr>
                          <w:sz w:val="18"/>
                          <w:szCs w:val="18"/>
                          <w:lang w:val="en-US"/>
                        </w:rPr>
                        <w:t>-“ -</w:t>
                      </w:r>
                      <w:proofErr w:type="gramEnd"/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374604">
                        <w:rPr>
                          <w:sz w:val="18"/>
                          <w:szCs w:val="18"/>
                          <w:lang w:val="en-US"/>
                        </w:rPr>
                        <w:t>Hyphe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4333344" w14:textId="2B427645" w:rsidR="00844288" w:rsidRDefault="00844288" w:rsidP="00BB2319">
      <w:pPr>
        <w:tabs>
          <w:tab w:val="left" w:pos="1573"/>
        </w:tabs>
        <w:rPr>
          <w:lang w:val="en-US"/>
        </w:rPr>
      </w:pPr>
    </w:p>
    <w:p w14:paraId="2FC0023E" w14:textId="7422E1CE" w:rsidR="00844288" w:rsidRDefault="00844288" w:rsidP="00BB2319">
      <w:pPr>
        <w:tabs>
          <w:tab w:val="left" w:pos="1573"/>
        </w:tabs>
        <w:rPr>
          <w:lang w:val="en-US"/>
        </w:rPr>
      </w:pPr>
    </w:p>
    <w:p w14:paraId="793DA181" w14:textId="4C69D3DD" w:rsidR="00844288" w:rsidRDefault="00844288" w:rsidP="00BB2319">
      <w:pPr>
        <w:tabs>
          <w:tab w:val="left" w:pos="1573"/>
        </w:tabs>
        <w:rPr>
          <w:lang w:val="en-US"/>
        </w:rPr>
      </w:pPr>
    </w:p>
    <w:p w14:paraId="12F1A4D2" w14:textId="5B4CD677" w:rsidR="00844288" w:rsidRDefault="00844288" w:rsidP="00BB2319">
      <w:pPr>
        <w:tabs>
          <w:tab w:val="left" w:pos="1573"/>
        </w:tabs>
        <w:rPr>
          <w:lang w:val="en-US"/>
        </w:rPr>
      </w:pPr>
    </w:p>
    <w:p w14:paraId="2DCC8CB1" w14:textId="347EA0D1" w:rsidR="00844288" w:rsidRDefault="0010724E" w:rsidP="00BB2319">
      <w:pPr>
        <w:tabs>
          <w:tab w:val="left" w:pos="1573"/>
        </w:tabs>
        <w:rPr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97F8C2E" wp14:editId="04FB3FC6">
                <wp:simplePos x="0" y="0"/>
                <wp:positionH relativeFrom="column">
                  <wp:posOffset>1329690</wp:posOffset>
                </wp:positionH>
                <wp:positionV relativeFrom="paragraph">
                  <wp:posOffset>43815</wp:posOffset>
                </wp:positionV>
                <wp:extent cx="1336040" cy="1404620"/>
                <wp:effectExtent l="0" t="0" r="16510" b="2730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60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B85D6" w14:textId="25004EA2" w:rsidR="009C6F1E" w:rsidRPr="009C6F1E" w:rsidRDefault="009C6F1E" w:rsidP="00AA4E06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9C6F1E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1 Digit - Character</w:t>
                            </w:r>
                          </w:p>
                          <w:p w14:paraId="1FD956C5" w14:textId="5AA63567" w:rsidR="00AA4E06" w:rsidRPr="00AA4E06" w:rsidRDefault="00AA4E06" w:rsidP="00AA4E06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>P – Power Projects</w:t>
                            </w:r>
                          </w:p>
                          <w:p w14:paraId="149710B5" w14:textId="2C453F6D" w:rsidR="00AA4E06" w:rsidRPr="00AA4E06" w:rsidRDefault="00AA4E06" w:rsidP="00AA4E06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D – </w:t>
                            </w:r>
                            <w:r w:rsidR="001F42F5">
                              <w:rPr>
                                <w:sz w:val="18"/>
                                <w:szCs w:val="18"/>
                                <w:lang w:val="en-US"/>
                              </w:rPr>
                              <w:t>Big</w:t>
                            </w: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Projects</w:t>
                            </w:r>
                          </w:p>
                          <w:p w14:paraId="6FA1808E" w14:textId="737EC11B" w:rsidR="00AA4E06" w:rsidRPr="00AA4E06" w:rsidRDefault="00AA4E06" w:rsidP="00AA4E06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>G – Genset 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7F8C2E" id="_x0000_s1036" type="#_x0000_t202" style="position:absolute;margin-left:104.7pt;margin-top:3.45pt;width:105.2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" filled="f" strokecolor="#5a5a5a [2109]">
                <v:textbox style="mso-fit-shape-to-text:t">
                  <w:txbxContent>
                    <w:p w14:paraId="355B85D6" w14:textId="25004EA2" w:rsidR="009C6F1E" w:rsidRPr="009C6F1E" w:rsidRDefault="009C6F1E" w:rsidP="00AA4E06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9C6F1E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1 Digit - Character</w:t>
                      </w:r>
                    </w:p>
                    <w:p w14:paraId="1FD956C5" w14:textId="5AA63567" w:rsidR="00AA4E06" w:rsidRPr="00AA4E06" w:rsidRDefault="00AA4E06" w:rsidP="00AA4E06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>P – Power Projects</w:t>
                      </w:r>
                    </w:p>
                    <w:p w14:paraId="149710B5" w14:textId="2C453F6D" w:rsidR="00AA4E06" w:rsidRPr="00AA4E06" w:rsidRDefault="00AA4E06" w:rsidP="00AA4E06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D – </w:t>
                      </w:r>
                      <w:r w:rsidR="001F42F5">
                        <w:rPr>
                          <w:sz w:val="18"/>
                          <w:szCs w:val="18"/>
                          <w:lang w:val="en-US"/>
                        </w:rPr>
                        <w:t>Big</w:t>
                      </w: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Projects</w:t>
                      </w:r>
                    </w:p>
                    <w:p w14:paraId="6FA1808E" w14:textId="737EC11B" w:rsidR="00AA4E06" w:rsidRPr="00AA4E06" w:rsidRDefault="00AA4E06" w:rsidP="00AA4E06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>G – Genset Projec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A5D07DE" w14:textId="1E03A286" w:rsidR="00844288" w:rsidRDefault="00844288" w:rsidP="00BB2319">
      <w:pPr>
        <w:tabs>
          <w:tab w:val="left" w:pos="1573"/>
        </w:tabs>
        <w:rPr>
          <w:lang w:val="en-US"/>
        </w:rPr>
      </w:pPr>
    </w:p>
    <w:p w14:paraId="0C7E9E1D" w14:textId="7084712F" w:rsidR="00844288" w:rsidRDefault="00844288" w:rsidP="00BB2319">
      <w:pPr>
        <w:tabs>
          <w:tab w:val="left" w:pos="1573"/>
        </w:tabs>
        <w:rPr>
          <w:lang w:val="en-US"/>
        </w:rPr>
      </w:pPr>
    </w:p>
    <w:p w14:paraId="23F71030" w14:textId="5834BB81" w:rsidR="00844288" w:rsidRDefault="00844288" w:rsidP="00BB2319">
      <w:pPr>
        <w:tabs>
          <w:tab w:val="left" w:pos="1573"/>
        </w:tabs>
        <w:rPr>
          <w:lang w:val="en-US"/>
        </w:rPr>
      </w:pPr>
    </w:p>
    <w:p w14:paraId="7A0A3B4C" w14:textId="7591C0FA" w:rsidR="00844288" w:rsidRDefault="00844288" w:rsidP="00BB2319">
      <w:pPr>
        <w:tabs>
          <w:tab w:val="left" w:pos="1573"/>
        </w:tabs>
        <w:rPr>
          <w:lang w:val="en-US"/>
        </w:rPr>
      </w:pPr>
    </w:p>
    <w:p w14:paraId="73A52616" w14:textId="21B31028" w:rsidR="00844288" w:rsidRDefault="00844288" w:rsidP="00BB2319">
      <w:pPr>
        <w:tabs>
          <w:tab w:val="left" w:pos="1573"/>
        </w:tabs>
        <w:rPr>
          <w:lang w:val="en-US"/>
        </w:rPr>
      </w:pPr>
    </w:p>
    <w:p w14:paraId="6CCC642B" w14:textId="37FB9096" w:rsidR="00844288" w:rsidRPr="001F1774" w:rsidRDefault="00844288" w:rsidP="00844288">
      <w:pPr>
        <w:jc w:val="center"/>
        <w:rPr>
          <w:rFonts w:ascii="Aharoni" w:hAnsi="Aharoni" w:cs="Aharoni"/>
          <w:sz w:val="32"/>
          <w:szCs w:val="32"/>
          <w:u w:val="single"/>
          <w:lang w:val="en-US"/>
        </w:rPr>
      </w:pPr>
      <w:r w:rsidRPr="001F1774">
        <w:rPr>
          <w:rFonts w:ascii="Aharoni" w:hAnsi="Aharoni" w:cs="Aharoni"/>
          <w:sz w:val="40"/>
          <w:szCs w:val="40"/>
          <w:u w:val="single"/>
          <w:lang w:val="en-US"/>
        </w:rPr>
        <w:lastRenderedPageBreak/>
        <w:t xml:space="preserve">Redlines </w:t>
      </w:r>
      <w:r w:rsidRPr="001F1774">
        <w:rPr>
          <w:rFonts w:ascii="Aharoni" w:hAnsi="Aharoni" w:cs="Aharoni" w:hint="cs"/>
          <w:sz w:val="40"/>
          <w:szCs w:val="40"/>
          <w:u w:val="single"/>
          <w:lang w:val="en-US"/>
        </w:rPr>
        <w:t>File Naming Convention:</w:t>
      </w:r>
    </w:p>
    <w:p w14:paraId="782BAE98" w14:textId="12A40E07" w:rsidR="00844288" w:rsidRPr="00D0694B" w:rsidRDefault="0010724E" w:rsidP="00844288">
      <w:pPr>
        <w:rPr>
          <w:b/>
          <w:bCs/>
          <w:lang w:val="en-US"/>
        </w:rPr>
      </w:pPr>
      <w:r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5590845" wp14:editId="0C119DEA">
                <wp:simplePos x="0" y="0"/>
                <wp:positionH relativeFrom="margin">
                  <wp:posOffset>1700318</wp:posOffset>
                </wp:positionH>
                <wp:positionV relativeFrom="paragraph">
                  <wp:posOffset>156845</wp:posOffset>
                </wp:positionV>
                <wp:extent cx="2415540" cy="3345180"/>
                <wp:effectExtent l="0" t="0" r="80010" b="102870"/>
                <wp:wrapNone/>
                <wp:docPr id="7" name="Connector: Elb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15540" cy="3345180"/>
                        </a:xfrm>
                        <a:prstGeom prst="bentConnector3">
                          <a:avLst>
                            <a:gd name="adj1" fmla="val 5391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38A71" id="Connector: Elbow 7" o:spid="_x0000_s1026" type="#_x0000_t34" style="position:absolute;margin-left:133.9pt;margin-top:12.35pt;width:190.2pt;height:263.4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" adj="11646" strokecolor="#4472c4 [3204]" strokeweight=".5pt">
                <v:stroke endarrow="block"/>
                <w10:wrap anchorx="margin"/>
              </v:shape>
            </w:pict>
          </mc:Fallback>
        </mc:AlternateContent>
      </w:r>
      <w:r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629E049" wp14:editId="3D0A1A6A">
                <wp:simplePos x="0" y="0"/>
                <wp:positionH relativeFrom="margin">
                  <wp:posOffset>83820</wp:posOffset>
                </wp:positionH>
                <wp:positionV relativeFrom="paragraph">
                  <wp:posOffset>146685</wp:posOffset>
                </wp:positionV>
                <wp:extent cx="1212850" cy="7584440"/>
                <wp:effectExtent l="0" t="0" r="82550" b="92710"/>
                <wp:wrapNone/>
                <wp:docPr id="39" name="Connector: Elb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2850" cy="7584440"/>
                        </a:xfrm>
                        <a:prstGeom prst="bentConnector3">
                          <a:avLst>
                            <a:gd name="adj1" fmla="val 583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6BC93" id="Connector: Elbow 39" o:spid="_x0000_s1026" type="#_x0000_t34" style="position:absolute;margin-left:6.6pt;margin-top:11.55pt;width:95.5pt;height:597.2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" adj="1260" strokecolor="#4472c4 [3204]" strokeweight=".5pt">
                <v:stroke endarrow="block"/>
                <w10:wrap anchorx="margin"/>
              </v:shape>
            </w:pict>
          </mc:Fallback>
        </mc:AlternateContent>
      </w:r>
      <w:r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99AB303" wp14:editId="3ABAECF3">
                <wp:simplePos x="0" y="0"/>
                <wp:positionH relativeFrom="margin">
                  <wp:posOffset>185420</wp:posOffset>
                </wp:positionH>
                <wp:positionV relativeFrom="paragraph">
                  <wp:posOffset>149860</wp:posOffset>
                </wp:positionV>
                <wp:extent cx="873760" cy="6803390"/>
                <wp:effectExtent l="0" t="0" r="59690" b="92710"/>
                <wp:wrapNone/>
                <wp:docPr id="38" name="Connector: Elb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3760" cy="6803390"/>
                        </a:xfrm>
                        <a:prstGeom prst="bentConnector3">
                          <a:avLst>
                            <a:gd name="adj1" fmla="val 396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EC61F" id="Connector: Elbow 38" o:spid="_x0000_s1026" type="#_x0000_t34" style="position:absolute;margin-left:14.6pt;margin-top:11.8pt;width:68.8pt;height:535.7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" adj="8565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AC07BD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C67100E" wp14:editId="294A5912">
                <wp:simplePos x="0" y="0"/>
                <wp:positionH relativeFrom="margin">
                  <wp:posOffset>1206500</wp:posOffset>
                </wp:positionH>
                <wp:positionV relativeFrom="paragraph">
                  <wp:posOffset>157480</wp:posOffset>
                </wp:positionV>
                <wp:extent cx="655320" cy="4968240"/>
                <wp:effectExtent l="0" t="0" r="49530" b="99060"/>
                <wp:wrapNone/>
                <wp:docPr id="51" name="Connector: Elbow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5320" cy="4968240"/>
                        </a:xfrm>
                        <a:prstGeom prst="bentConnector3">
                          <a:avLst>
                            <a:gd name="adj1" fmla="val 6532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9C0F7" id="Connector: Elbow 51" o:spid="_x0000_s1026" type="#_x0000_t34" style="position:absolute;margin-left:95pt;margin-top:12.4pt;width:51.6pt;height:391.2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" adj="14110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9C760F" w:rsidRPr="0037460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50F5AA3" wp14:editId="6F9A9D91">
                <wp:simplePos x="0" y="0"/>
                <wp:positionH relativeFrom="margin">
                  <wp:posOffset>604520</wp:posOffset>
                </wp:positionH>
                <wp:positionV relativeFrom="paragraph">
                  <wp:posOffset>165100</wp:posOffset>
                </wp:positionV>
                <wp:extent cx="765175" cy="5610860"/>
                <wp:effectExtent l="0" t="0" r="53975" b="104140"/>
                <wp:wrapNone/>
                <wp:docPr id="36" name="Connector: Elb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5175" cy="5610860"/>
                        </a:xfrm>
                        <a:prstGeom prst="bentConnector3">
                          <a:avLst>
                            <a:gd name="adj1" fmla="val 6532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11F87" id="Connector: Elbow 36" o:spid="_x0000_s1026" type="#_x0000_t34" style="position:absolute;margin-left:47.6pt;margin-top:13pt;width:60.25pt;height:441.8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" adj="14110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lang w:val="en-US"/>
        </w:rPr>
        <w:t xml:space="preserve">   </w:t>
      </w:r>
      <w:r>
        <w:rPr>
          <w:b/>
          <w:bCs/>
          <w:lang w:val="en-US"/>
        </w:rPr>
        <w:t>P</w:t>
      </w:r>
      <w:r w:rsidR="00844288" w:rsidRPr="00D0694B">
        <w:rPr>
          <w:b/>
          <w:bCs/>
          <w:lang w:val="en-US"/>
        </w:rPr>
        <w:t>01554</w:t>
      </w:r>
      <w:r w:rsidR="009C760F">
        <w:rPr>
          <w:b/>
          <w:bCs/>
          <w:lang w:val="en-US"/>
        </w:rPr>
        <w:t xml:space="preserve"> 20220905 Redlines </w:t>
      </w:r>
      <w:r w:rsidR="00844288" w:rsidRPr="00D0694B">
        <w:rPr>
          <w:b/>
          <w:bCs/>
          <w:lang w:val="en-US"/>
        </w:rPr>
        <w:t>Customer Drawing Set</w:t>
      </w:r>
    </w:p>
    <w:p w14:paraId="3ED5E97E" w14:textId="1EE3528C" w:rsidR="00844288" w:rsidRDefault="00844288" w:rsidP="00844288">
      <w:pPr>
        <w:rPr>
          <w:u w:val="single"/>
          <w:lang w:val="en-US"/>
        </w:rPr>
      </w:pPr>
    </w:p>
    <w:p w14:paraId="2F6B4C62" w14:textId="77777777" w:rsidR="00844288" w:rsidRDefault="00844288" w:rsidP="00844288">
      <w:pPr>
        <w:rPr>
          <w:u w:val="single"/>
          <w:lang w:val="en-US"/>
        </w:rPr>
      </w:pPr>
    </w:p>
    <w:p w14:paraId="425E1BA0" w14:textId="6147CC1C" w:rsidR="00844288" w:rsidRDefault="00844288" w:rsidP="00844288">
      <w:pPr>
        <w:tabs>
          <w:tab w:val="left" w:pos="1573"/>
        </w:tabs>
        <w:rPr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232334DB" wp14:editId="11ADEDFC">
                <wp:simplePos x="0" y="0"/>
                <wp:positionH relativeFrom="column">
                  <wp:posOffset>1072124</wp:posOffset>
                </wp:positionH>
                <wp:positionV relativeFrom="paragraph">
                  <wp:posOffset>5924159</wp:posOffset>
                </wp:positionV>
                <wp:extent cx="1134745" cy="1404620"/>
                <wp:effectExtent l="0" t="0" r="27305" b="14605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47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80C3C1" w14:textId="77777777" w:rsidR="00844288" w:rsidRPr="009C6F1E" w:rsidRDefault="00844288" w:rsidP="00844288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9C6F1E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5 Digit - Number</w:t>
                            </w:r>
                          </w:p>
                          <w:p w14:paraId="02E28F78" w14:textId="77777777" w:rsidR="00844288" w:rsidRPr="00AA4E06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Project 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2334DB" id="_x0000_s1037" type="#_x0000_t202" style="position:absolute;margin-left:84.4pt;margin-top:466.45pt;width:89.35pt;height:110.6pt;z-index:2517237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" filled="f" strokecolor="#5a5a5a [2109]">
                <v:textbox style="mso-fit-shape-to-text:t">
                  <w:txbxContent>
                    <w:p w14:paraId="4C80C3C1" w14:textId="77777777" w:rsidR="00844288" w:rsidRPr="009C6F1E" w:rsidRDefault="00844288" w:rsidP="00844288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9C6F1E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5 Digit - Number</w:t>
                      </w:r>
                    </w:p>
                    <w:p w14:paraId="02E28F78" w14:textId="77777777" w:rsidR="00844288" w:rsidRPr="00AA4E06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Project 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lang w:val="en-US"/>
        </w:rPr>
        <w:tab/>
      </w:r>
    </w:p>
    <w:p w14:paraId="2F56A2AA" w14:textId="6C71C5AC" w:rsidR="00844288" w:rsidRDefault="00844288" w:rsidP="00844288">
      <w:pPr>
        <w:tabs>
          <w:tab w:val="left" w:pos="1573"/>
        </w:tabs>
        <w:rPr>
          <w:lang w:val="en-US"/>
        </w:rPr>
      </w:pPr>
    </w:p>
    <w:p w14:paraId="29AB2FEC" w14:textId="6B2602DA" w:rsidR="00844288" w:rsidRDefault="00844288" w:rsidP="00844288">
      <w:pPr>
        <w:tabs>
          <w:tab w:val="left" w:pos="1573"/>
        </w:tabs>
        <w:rPr>
          <w:lang w:val="en-US"/>
        </w:rPr>
      </w:pPr>
    </w:p>
    <w:p w14:paraId="275A343F" w14:textId="27090FD5" w:rsidR="00844288" w:rsidRDefault="00844288" w:rsidP="00844288">
      <w:pPr>
        <w:tabs>
          <w:tab w:val="left" w:pos="1573"/>
        </w:tabs>
        <w:rPr>
          <w:lang w:val="en-US"/>
        </w:rPr>
      </w:pPr>
    </w:p>
    <w:p w14:paraId="4A93219D" w14:textId="77777777" w:rsidR="00844288" w:rsidRDefault="00844288" w:rsidP="00844288">
      <w:pPr>
        <w:tabs>
          <w:tab w:val="left" w:pos="1573"/>
        </w:tabs>
        <w:rPr>
          <w:lang w:val="en-US"/>
        </w:rPr>
      </w:pPr>
    </w:p>
    <w:p w14:paraId="097D5DE1" w14:textId="70010DC2" w:rsidR="00844288" w:rsidRDefault="00844288" w:rsidP="00844288">
      <w:pPr>
        <w:tabs>
          <w:tab w:val="left" w:pos="1573"/>
        </w:tabs>
        <w:rPr>
          <w:lang w:val="en-US"/>
        </w:rPr>
      </w:pPr>
    </w:p>
    <w:p w14:paraId="29872C0C" w14:textId="77777777" w:rsidR="00844288" w:rsidRDefault="00844288" w:rsidP="00844288">
      <w:pPr>
        <w:tabs>
          <w:tab w:val="left" w:pos="1573"/>
        </w:tabs>
        <w:rPr>
          <w:lang w:val="en-US"/>
        </w:rPr>
      </w:pPr>
    </w:p>
    <w:p w14:paraId="41B1A1C0" w14:textId="3391DADB" w:rsidR="00844288" w:rsidRDefault="00844288" w:rsidP="00844288">
      <w:pPr>
        <w:tabs>
          <w:tab w:val="left" w:pos="1573"/>
        </w:tabs>
        <w:rPr>
          <w:lang w:val="en-US"/>
        </w:rPr>
      </w:pPr>
    </w:p>
    <w:p w14:paraId="569710F9" w14:textId="51F27DC3" w:rsidR="00844288" w:rsidRDefault="00AC07BD" w:rsidP="00844288">
      <w:pPr>
        <w:tabs>
          <w:tab w:val="left" w:pos="1573"/>
        </w:tabs>
        <w:rPr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808FEB8" wp14:editId="7E3A8176">
                <wp:simplePos x="0" y="0"/>
                <wp:positionH relativeFrom="column">
                  <wp:posOffset>4145915</wp:posOffset>
                </wp:positionH>
                <wp:positionV relativeFrom="paragraph">
                  <wp:posOffset>226060</wp:posOffset>
                </wp:positionV>
                <wp:extent cx="2371090" cy="1611630"/>
                <wp:effectExtent l="0" t="0" r="10160" b="2667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090" cy="16116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0B28F" w14:textId="77777777" w:rsidR="00844288" w:rsidRPr="00B2438F" w:rsidRDefault="00844288" w:rsidP="00844288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Varying number of Digits</w:t>
                            </w:r>
                          </w:p>
                          <w:p w14:paraId="517F0C03" w14:textId="77777777" w:rsidR="00844288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“Customer Drawing 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Set“</w:t>
                            </w:r>
                            <w:proofErr w:type="gramEnd"/>
                          </w:p>
                          <w:p w14:paraId="11FCB6DE" w14:textId="77777777" w:rsidR="00844288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Metal FAB Drawing Set”</w:t>
                            </w:r>
                          </w:p>
                          <w:p w14:paraId="27002C14" w14:textId="3F5381EB" w:rsidR="00844288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r w:rsidR="001F1774">
                              <w:rPr>
                                <w:sz w:val="18"/>
                                <w:szCs w:val="18"/>
                                <w:lang w:val="en-US"/>
                              </w:rPr>
                              <w:t>Conduit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”</w:t>
                            </w:r>
                          </w:p>
                          <w:p w14:paraId="4CA7D567" w14:textId="6E40FD68" w:rsidR="00844288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r w:rsidR="001F1774">
                              <w:rPr>
                                <w:sz w:val="18"/>
                                <w:szCs w:val="18"/>
                                <w:lang w:val="en-US"/>
                              </w:rPr>
                              <w:t>Floor Block outs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”</w:t>
                            </w:r>
                          </w:p>
                          <w:p w14:paraId="5DB2BDF6" w14:textId="0EAA1AA0" w:rsidR="00844288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spellStart"/>
                            <w:r w:rsidR="001F1774">
                              <w:rPr>
                                <w:sz w:val="18"/>
                                <w:szCs w:val="18"/>
                                <w:lang w:val="en-US"/>
                              </w:rPr>
                              <w:t>Hvac</w:t>
                            </w:r>
                            <w:proofErr w:type="spellEnd"/>
                            <w:r w:rsidR="001F1774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Block outs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”</w:t>
                            </w:r>
                          </w:p>
                          <w:p w14:paraId="7F7732D4" w14:textId="77777777" w:rsidR="001F1774" w:rsidRDefault="001F1774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6A2F1EA0" w14:textId="12B3C097" w:rsidR="00844288" w:rsidRPr="0078098F" w:rsidRDefault="00844288" w:rsidP="00844288">
                            <w:pPr>
                              <w:spacing w:after="0" w:line="240" w:lineRule="auto"/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8098F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 xml:space="preserve">* </w:t>
                            </w:r>
                            <w:r w:rsidR="001F1774">
                              <w:rPr>
                                <w:b/>
                                <w:bCs/>
                                <w:i/>
                                <w:iCs/>
                                <w:sz w:val="16"/>
                                <w:szCs w:val="16"/>
                                <w:lang w:val="en-US"/>
                              </w:rPr>
                              <w:t>This note varies &amp; should provide the details of type of redlin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8FEB8" id="_x0000_s1038" type="#_x0000_t202" style="position:absolute;margin-left:326.45pt;margin-top:17.8pt;width:186.7pt;height:126.9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" filled="f" strokecolor="#5a5a5a [2109]">
                <v:textbox>
                  <w:txbxContent>
                    <w:p w14:paraId="6F70B28F" w14:textId="77777777" w:rsidR="00844288" w:rsidRPr="00B2438F" w:rsidRDefault="00844288" w:rsidP="00844288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Varying number of Digits</w:t>
                      </w:r>
                    </w:p>
                    <w:p w14:paraId="517F0C03" w14:textId="77777777" w:rsidR="00844288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“Customer Drawing </w:t>
                      </w:r>
                      <w:proofErr w:type="gramStart"/>
                      <w:r>
                        <w:rPr>
                          <w:sz w:val="18"/>
                          <w:szCs w:val="18"/>
                          <w:lang w:val="en-US"/>
                        </w:rPr>
                        <w:t>Set“</w:t>
                      </w:r>
                      <w:proofErr w:type="gramEnd"/>
                    </w:p>
                    <w:p w14:paraId="11FCB6DE" w14:textId="77777777" w:rsidR="00844288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Metal FAB Drawing Set”</w:t>
                      </w:r>
                    </w:p>
                    <w:p w14:paraId="27002C14" w14:textId="3F5381EB" w:rsidR="00844288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r w:rsidR="001F1774">
                        <w:rPr>
                          <w:sz w:val="18"/>
                          <w:szCs w:val="18"/>
                          <w:lang w:val="en-US"/>
                        </w:rPr>
                        <w:t>Conduit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”</w:t>
                      </w:r>
                    </w:p>
                    <w:p w14:paraId="4CA7D567" w14:textId="6E40FD68" w:rsidR="00844288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r w:rsidR="001F1774">
                        <w:rPr>
                          <w:sz w:val="18"/>
                          <w:szCs w:val="18"/>
                          <w:lang w:val="en-US"/>
                        </w:rPr>
                        <w:t>Floor Block outs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”</w:t>
                      </w:r>
                    </w:p>
                    <w:p w14:paraId="5DB2BDF6" w14:textId="0EAA1AA0" w:rsidR="00844288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spellStart"/>
                      <w:r w:rsidR="001F1774">
                        <w:rPr>
                          <w:sz w:val="18"/>
                          <w:szCs w:val="18"/>
                          <w:lang w:val="en-US"/>
                        </w:rPr>
                        <w:t>Hvac</w:t>
                      </w:r>
                      <w:proofErr w:type="spellEnd"/>
                      <w:r w:rsidR="001F1774">
                        <w:rPr>
                          <w:sz w:val="18"/>
                          <w:szCs w:val="18"/>
                          <w:lang w:val="en-US"/>
                        </w:rPr>
                        <w:t xml:space="preserve"> Block outs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”</w:t>
                      </w:r>
                    </w:p>
                    <w:p w14:paraId="7F7732D4" w14:textId="77777777" w:rsidR="001F1774" w:rsidRDefault="001F1774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  <w:p w14:paraId="6A2F1EA0" w14:textId="12B3C097" w:rsidR="00844288" w:rsidRPr="0078098F" w:rsidRDefault="00844288" w:rsidP="00844288">
                      <w:pPr>
                        <w:spacing w:after="0" w:line="240" w:lineRule="auto"/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  <w:lang w:val="en-US"/>
                        </w:rPr>
                      </w:pPr>
                      <w:r w:rsidRPr="0078098F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  <w:lang w:val="en-US"/>
                        </w:rPr>
                        <w:t xml:space="preserve">* </w:t>
                      </w:r>
                      <w:r w:rsidR="001F1774">
                        <w:rPr>
                          <w:b/>
                          <w:bCs/>
                          <w:i/>
                          <w:iCs/>
                          <w:sz w:val="16"/>
                          <w:szCs w:val="16"/>
                          <w:lang w:val="en-US"/>
                        </w:rPr>
                        <w:t>This note varies &amp; should provide the details of type of redlin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C731292" w14:textId="77777777" w:rsidR="00844288" w:rsidRDefault="00844288" w:rsidP="00844288">
      <w:pPr>
        <w:tabs>
          <w:tab w:val="left" w:pos="1573"/>
        </w:tabs>
        <w:rPr>
          <w:lang w:val="en-US"/>
        </w:rPr>
      </w:pPr>
    </w:p>
    <w:p w14:paraId="659C5D61" w14:textId="726ED214" w:rsidR="00844288" w:rsidRDefault="00844288" w:rsidP="00844288">
      <w:pPr>
        <w:tabs>
          <w:tab w:val="left" w:pos="1573"/>
        </w:tabs>
        <w:rPr>
          <w:lang w:val="en-US"/>
        </w:rPr>
      </w:pPr>
    </w:p>
    <w:p w14:paraId="3AB73345" w14:textId="4838ABA5" w:rsidR="00844288" w:rsidRDefault="00844288" w:rsidP="00844288">
      <w:pPr>
        <w:tabs>
          <w:tab w:val="left" w:pos="1573"/>
        </w:tabs>
        <w:rPr>
          <w:lang w:val="en-US"/>
        </w:rPr>
      </w:pPr>
    </w:p>
    <w:p w14:paraId="2136C086" w14:textId="53CDCEF2" w:rsidR="00844288" w:rsidRDefault="00844288" w:rsidP="00844288">
      <w:pPr>
        <w:tabs>
          <w:tab w:val="left" w:pos="1573"/>
        </w:tabs>
        <w:rPr>
          <w:lang w:val="en-US"/>
        </w:rPr>
      </w:pPr>
    </w:p>
    <w:p w14:paraId="4C84A215" w14:textId="62DC7287" w:rsidR="00844288" w:rsidRDefault="00844288" w:rsidP="00844288">
      <w:pPr>
        <w:tabs>
          <w:tab w:val="left" w:pos="1573"/>
        </w:tabs>
        <w:rPr>
          <w:lang w:val="en-US"/>
        </w:rPr>
      </w:pPr>
    </w:p>
    <w:p w14:paraId="174ACB76" w14:textId="236C06AC" w:rsidR="00844288" w:rsidRDefault="00AC07BD" w:rsidP="00844288">
      <w:pPr>
        <w:tabs>
          <w:tab w:val="left" w:pos="1573"/>
        </w:tabs>
        <w:rPr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6E49F005" wp14:editId="299EBAE4">
                <wp:simplePos x="0" y="0"/>
                <wp:positionH relativeFrom="column">
                  <wp:posOffset>1884045</wp:posOffset>
                </wp:positionH>
                <wp:positionV relativeFrom="paragraph">
                  <wp:posOffset>95885</wp:posOffset>
                </wp:positionV>
                <wp:extent cx="1388110" cy="1404620"/>
                <wp:effectExtent l="0" t="0" r="21590" b="20955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81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BFF1FC" w14:textId="1E737222" w:rsidR="00844288" w:rsidRPr="00B2438F" w:rsidRDefault="00AC07BD" w:rsidP="00844288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8</w:t>
                            </w:r>
                            <w:r w:rsidR="00844288"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 xml:space="preserve"> Digit - Character</w:t>
                            </w:r>
                          </w:p>
                          <w:p w14:paraId="06B331F5" w14:textId="4AE71AD3" w:rsidR="00844288" w:rsidRPr="00AA4E06" w:rsidRDefault="00AC07BD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Redli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E49F005" id="_x0000_s1040" type="#_x0000_t202" style="position:absolute;margin-left:148.35pt;margin-top:7.55pt;width:109.3pt;height:110.6pt;z-index:2517196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" filled="f" strokecolor="#5a5a5a [2109]">
                <v:textbox style="mso-fit-shape-to-text:t">
                  <w:txbxContent>
                    <w:p w14:paraId="48BFF1FC" w14:textId="1E737222" w:rsidR="00844288" w:rsidRPr="00B2438F" w:rsidRDefault="00AC07BD" w:rsidP="00844288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8</w:t>
                      </w:r>
                      <w:r w:rsidR="00844288"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 xml:space="preserve"> Digit - Character</w:t>
                      </w:r>
                    </w:p>
                    <w:p w14:paraId="06B331F5" w14:textId="4AE71AD3" w:rsidR="00844288" w:rsidRPr="00AA4E06" w:rsidRDefault="00AC07BD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Redlin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6C1A73" w14:textId="58DF1F94" w:rsidR="00844288" w:rsidRDefault="00844288" w:rsidP="00844288">
      <w:pPr>
        <w:tabs>
          <w:tab w:val="left" w:pos="1573"/>
        </w:tabs>
        <w:rPr>
          <w:lang w:val="en-US"/>
        </w:rPr>
      </w:pPr>
    </w:p>
    <w:p w14:paraId="6D3F8A89" w14:textId="1B3C24F6" w:rsidR="00844288" w:rsidRDefault="00AC07BD" w:rsidP="00844288">
      <w:pPr>
        <w:tabs>
          <w:tab w:val="left" w:pos="1573"/>
        </w:tabs>
        <w:rPr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0735D740" wp14:editId="7DD070D7">
                <wp:simplePos x="0" y="0"/>
                <wp:positionH relativeFrom="column">
                  <wp:posOffset>1407160</wp:posOffset>
                </wp:positionH>
                <wp:positionV relativeFrom="paragraph">
                  <wp:posOffset>173990</wp:posOffset>
                </wp:positionV>
                <wp:extent cx="1303020" cy="1404620"/>
                <wp:effectExtent l="0" t="0" r="11430" b="20955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30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A6853" w14:textId="77777777" w:rsidR="00844288" w:rsidRPr="00B2438F" w:rsidRDefault="00844288" w:rsidP="00844288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B2438F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8 Digits - Date</w:t>
                            </w:r>
                          </w:p>
                          <w:p w14:paraId="09310256" w14:textId="77777777" w:rsidR="00844288" w:rsidRPr="00AA4E06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“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YYYYMMDD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”</w:t>
                            </w: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- Form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35D740" id="_x0000_s1041" type="#_x0000_t202" style="position:absolute;margin-left:110.8pt;margin-top:13.7pt;width:102.6pt;height:110.6pt;z-index:2517084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" filled="f" strokecolor="#5a5a5a [2109]">
                <v:textbox style="mso-fit-shape-to-text:t">
                  <w:txbxContent>
                    <w:p w14:paraId="2C6A6853" w14:textId="77777777" w:rsidR="00844288" w:rsidRPr="00B2438F" w:rsidRDefault="00844288" w:rsidP="00844288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B2438F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8 Digits - Date</w:t>
                      </w:r>
                    </w:p>
                    <w:p w14:paraId="09310256" w14:textId="77777777" w:rsidR="00844288" w:rsidRPr="00AA4E06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“</w:t>
                      </w:r>
                      <w:proofErr w:type="spellStart"/>
                      <w:r>
                        <w:rPr>
                          <w:sz w:val="18"/>
                          <w:szCs w:val="18"/>
                          <w:lang w:val="en-US"/>
                        </w:rPr>
                        <w:t>YYYYMMDD</w:t>
                      </w:r>
                      <w:proofErr w:type="spellEnd"/>
                      <w:r>
                        <w:rPr>
                          <w:sz w:val="18"/>
                          <w:szCs w:val="18"/>
                          <w:lang w:val="en-US"/>
                        </w:rPr>
                        <w:t>”</w:t>
                      </w: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- Forma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B2A507" w14:textId="0061DDA6" w:rsidR="00844288" w:rsidRDefault="00844288" w:rsidP="00844288">
      <w:pPr>
        <w:tabs>
          <w:tab w:val="left" w:pos="1573"/>
        </w:tabs>
        <w:rPr>
          <w:lang w:val="en-US"/>
        </w:rPr>
      </w:pPr>
    </w:p>
    <w:p w14:paraId="1571CFBE" w14:textId="6D62C13D" w:rsidR="00844288" w:rsidRDefault="00844288" w:rsidP="00844288">
      <w:pPr>
        <w:tabs>
          <w:tab w:val="left" w:pos="1573"/>
        </w:tabs>
        <w:rPr>
          <w:lang w:val="en-US"/>
        </w:rPr>
      </w:pPr>
    </w:p>
    <w:p w14:paraId="4A3B6977" w14:textId="77777777" w:rsidR="00844288" w:rsidRDefault="00844288" w:rsidP="00844288">
      <w:pPr>
        <w:tabs>
          <w:tab w:val="left" w:pos="1573"/>
        </w:tabs>
        <w:rPr>
          <w:lang w:val="en-US"/>
        </w:rPr>
      </w:pPr>
    </w:p>
    <w:p w14:paraId="6449D1F8" w14:textId="77777777" w:rsidR="00844288" w:rsidRDefault="00844288" w:rsidP="00844288">
      <w:pPr>
        <w:tabs>
          <w:tab w:val="left" w:pos="1573"/>
        </w:tabs>
        <w:rPr>
          <w:lang w:val="en-US"/>
        </w:rPr>
      </w:pPr>
    </w:p>
    <w:p w14:paraId="7F090BD4" w14:textId="77777777" w:rsidR="00844288" w:rsidRDefault="00844288" w:rsidP="00844288">
      <w:pPr>
        <w:tabs>
          <w:tab w:val="left" w:pos="1573"/>
        </w:tabs>
        <w:rPr>
          <w:lang w:val="en-US"/>
        </w:rPr>
      </w:pPr>
    </w:p>
    <w:p w14:paraId="1917C412" w14:textId="77777777" w:rsidR="00844288" w:rsidRDefault="00844288" w:rsidP="00844288">
      <w:pPr>
        <w:tabs>
          <w:tab w:val="left" w:pos="1573"/>
        </w:tabs>
        <w:rPr>
          <w:lang w:val="en-US"/>
        </w:rPr>
      </w:pPr>
    </w:p>
    <w:p w14:paraId="3FC9AA59" w14:textId="1A6E39D9" w:rsidR="00844288" w:rsidRDefault="0010724E" w:rsidP="00844288">
      <w:pPr>
        <w:tabs>
          <w:tab w:val="left" w:pos="1573"/>
        </w:tabs>
        <w:rPr>
          <w:lang w:val="en-US"/>
        </w:rPr>
      </w:pPr>
      <w:r w:rsidRPr="00AA4E06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38B1C424" wp14:editId="4BAC0321">
                <wp:simplePos x="0" y="0"/>
                <wp:positionH relativeFrom="column">
                  <wp:posOffset>1316990</wp:posOffset>
                </wp:positionH>
                <wp:positionV relativeFrom="paragraph">
                  <wp:posOffset>43815</wp:posOffset>
                </wp:positionV>
                <wp:extent cx="1336040" cy="1404620"/>
                <wp:effectExtent l="0" t="0" r="16510" b="27305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604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4149C5" w14:textId="77777777" w:rsidR="00844288" w:rsidRPr="009C6F1E" w:rsidRDefault="00844288" w:rsidP="00844288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</w:pPr>
                            <w:r w:rsidRPr="009C6F1E">
                              <w:rPr>
                                <w:b/>
                                <w:bCs/>
                                <w:sz w:val="18"/>
                                <w:szCs w:val="18"/>
                                <w:u w:val="single"/>
                                <w:lang w:val="en-US"/>
                              </w:rPr>
                              <w:t>1 Digit - Character</w:t>
                            </w:r>
                          </w:p>
                          <w:p w14:paraId="24B7DC51" w14:textId="77777777" w:rsidR="00844288" w:rsidRPr="00AA4E06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>P – Power Projects</w:t>
                            </w:r>
                          </w:p>
                          <w:p w14:paraId="3C8BC96C" w14:textId="77777777" w:rsidR="00844288" w:rsidRPr="00AA4E06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D – 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Big</w:t>
                            </w: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Projects</w:t>
                            </w:r>
                          </w:p>
                          <w:p w14:paraId="59BAFE56" w14:textId="77777777" w:rsidR="00844288" w:rsidRPr="00AA4E06" w:rsidRDefault="00844288" w:rsidP="00844288">
                            <w:pPr>
                              <w:spacing w:after="0" w:line="24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AA4E06">
                              <w:rPr>
                                <w:sz w:val="18"/>
                                <w:szCs w:val="18"/>
                                <w:lang w:val="en-US"/>
                              </w:rPr>
                              <w:t>G – Genset 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B1C424" id="_x0000_s1041" type="#_x0000_t202" style="position:absolute;margin-left:103.7pt;margin-top:3.45pt;width:105.2pt;height:110.6pt;z-index:251704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" filled="f" strokecolor="#5a5a5a [2109]">
                <v:textbox style="mso-fit-shape-to-text:t">
                  <w:txbxContent>
                    <w:p w14:paraId="354149C5" w14:textId="77777777" w:rsidR="00844288" w:rsidRPr="009C6F1E" w:rsidRDefault="00844288" w:rsidP="00844288">
                      <w:pPr>
                        <w:spacing w:after="0" w:line="240" w:lineRule="auto"/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</w:pPr>
                      <w:r w:rsidRPr="009C6F1E">
                        <w:rPr>
                          <w:b/>
                          <w:bCs/>
                          <w:sz w:val="18"/>
                          <w:szCs w:val="18"/>
                          <w:u w:val="single"/>
                          <w:lang w:val="en-US"/>
                        </w:rPr>
                        <w:t>1 Digit - Character</w:t>
                      </w:r>
                    </w:p>
                    <w:p w14:paraId="24B7DC51" w14:textId="77777777" w:rsidR="00844288" w:rsidRPr="00AA4E06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>P – Power Projects</w:t>
                      </w:r>
                    </w:p>
                    <w:p w14:paraId="3C8BC96C" w14:textId="77777777" w:rsidR="00844288" w:rsidRPr="00AA4E06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D – 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Big</w:t>
                      </w: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 xml:space="preserve"> Projects</w:t>
                      </w:r>
                    </w:p>
                    <w:p w14:paraId="59BAFE56" w14:textId="77777777" w:rsidR="00844288" w:rsidRPr="00AA4E06" w:rsidRDefault="00844288" w:rsidP="00844288">
                      <w:pPr>
                        <w:spacing w:after="0" w:line="24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AA4E06">
                        <w:rPr>
                          <w:sz w:val="18"/>
                          <w:szCs w:val="18"/>
                          <w:lang w:val="en-US"/>
                        </w:rPr>
                        <w:t>G – Genset Projec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69900EF" w14:textId="77777777" w:rsidR="00844288" w:rsidRDefault="00844288" w:rsidP="00844288">
      <w:pPr>
        <w:tabs>
          <w:tab w:val="left" w:pos="1573"/>
        </w:tabs>
        <w:rPr>
          <w:lang w:val="en-US"/>
        </w:rPr>
      </w:pPr>
    </w:p>
    <w:p w14:paraId="26C59A2E" w14:textId="77777777" w:rsidR="00844288" w:rsidRDefault="00844288" w:rsidP="00844288">
      <w:pPr>
        <w:tabs>
          <w:tab w:val="left" w:pos="1573"/>
        </w:tabs>
        <w:rPr>
          <w:lang w:val="en-US"/>
        </w:rPr>
      </w:pPr>
    </w:p>
    <w:p w14:paraId="6D7F933D" w14:textId="77777777" w:rsidR="00844288" w:rsidRPr="00BB2319" w:rsidRDefault="00844288" w:rsidP="00BB2319">
      <w:pPr>
        <w:tabs>
          <w:tab w:val="left" w:pos="1573"/>
        </w:tabs>
        <w:rPr>
          <w:lang w:val="en-US"/>
        </w:rPr>
      </w:pPr>
    </w:p>
    <w:sectPr w:rsidR="00844288" w:rsidRPr="00BB2319" w:rsidSect="00E57468">
      <w:headerReference w:type="default" r:id="rId6"/>
      <w:footerReference w:type="default" r:id="rId7"/>
      <w:pgSz w:w="11906" w:h="16838" w:code="9"/>
      <w:pgMar w:top="284" w:right="284" w:bottom="284" w:left="680" w:header="709" w:footer="709" w:gutter="0"/>
      <w:pgBorders w:offsetFrom="page">
        <w:top w:val="single" w:sz="4" w:space="24" w:color="595959" w:themeColor="text1" w:themeTint="A6" w:shadow="1"/>
        <w:left w:val="single" w:sz="4" w:space="24" w:color="595959" w:themeColor="text1" w:themeTint="A6" w:shadow="1"/>
        <w:bottom w:val="single" w:sz="4" w:space="24" w:color="595959" w:themeColor="text1" w:themeTint="A6" w:shadow="1"/>
        <w:right w:val="single" w:sz="4" w:space="24" w:color="595959" w:themeColor="text1" w:themeTint="A6" w:shadow="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C058F" w14:textId="77777777" w:rsidR="00404A70" w:rsidRDefault="00404A70" w:rsidP="00F814E1">
      <w:pPr>
        <w:spacing w:after="0" w:line="240" w:lineRule="auto"/>
      </w:pPr>
      <w:r>
        <w:separator/>
      </w:r>
    </w:p>
  </w:endnote>
  <w:endnote w:type="continuationSeparator" w:id="0">
    <w:p w14:paraId="6DD6430B" w14:textId="77777777" w:rsidR="00404A70" w:rsidRDefault="00404A70" w:rsidP="00F81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5584B" w14:textId="64EBE1A3" w:rsidR="00F814E1" w:rsidRDefault="0093511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83C19A2" wp14:editId="301BD11C">
              <wp:simplePos x="0" y="0"/>
              <wp:positionH relativeFrom="column">
                <wp:posOffset>1335256</wp:posOffset>
              </wp:positionH>
              <wp:positionV relativeFrom="paragraph">
                <wp:posOffset>81280</wp:posOffset>
              </wp:positionV>
              <wp:extent cx="600635" cy="21963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0635" cy="2196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E87A45" w14:textId="1A1ECA84" w:rsidR="00935114" w:rsidRPr="00935114" w:rsidRDefault="00935114">
                          <w:pPr>
                            <w:rPr>
                              <w:i/>
                              <w:iCs/>
                              <w:sz w:val="14"/>
                              <w:szCs w:val="14"/>
                            </w:rPr>
                          </w:pPr>
                          <w:r w:rsidRPr="00935114">
                            <w:rPr>
                              <w:i/>
                              <w:iCs/>
                              <w:sz w:val="14"/>
                              <w:szCs w:val="14"/>
                            </w:rPr>
                            <w:t xml:space="preserve">Page </w:t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sz w:val="14"/>
                              <w:szCs w:val="14"/>
                            </w:rPr>
                            <w:instrText xml:space="preserve"> PAGE  \* Arabic  \* MERGEFORMAT </w:instrText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sz w:val="14"/>
                              <w:szCs w:val="14"/>
                            </w:rPr>
                            <w:fldChar w:fldCharType="separate"/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noProof/>
                              <w:sz w:val="14"/>
                              <w:szCs w:val="14"/>
                            </w:rPr>
                            <w:t>1</w:t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sz w:val="14"/>
                              <w:szCs w:val="14"/>
                            </w:rPr>
                            <w:fldChar w:fldCharType="end"/>
                          </w:r>
                          <w:r w:rsidRPr="00935114">
                            <w:rPr>
                              <w:i/>
                              <w:iCs/>
                              <w:sz w:val="14"/>
                              <w:szCs w:val="14"/>
                            </w:rPr>
                            <w:t xml:space="preserve"> of </w:t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sz w:val="14"/>
                              <w:szCs w:val="14"/>
                            </w:rPr>
                            <w:fldChar w:fldCharType="begin"/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sz w:val="14"/>
                              <w:szCs w:val="14"/>
                            </w:rPr>
                            <w:instrText xml:space="preserve"> NUMPAGES  \* Arabic  \* MERGEFORMAT </w:instrText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sz w:val="14"/>
                              <w:szCs w:val="14"/>
                            </w:rPr>
                            <w:fldChar w:fldCharType="separate"/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noProof/>
                              <w:sz w:val="14"/>
                              <w:szCs w:val="14"/>
                            </w:rPr>
                            <w:t>2</w:t>
                          </w:r>
                          <w:r w:rsidRPr="00935114">
                            <w:rPr>
                              <w:b/>
                              <w:bCs/>
                              <w:i/>
                              <w:iCs/>
                              <w:sz w:val="14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3C19A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3" type="#_x0000_t202" style="position:absolute;margin-left:105.15pt;margin-top:6.4pt;width:47.3pt;height:17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" filled="f" stroked="f" strokeweight=".5pt">
              <v:textbox>
                <w:txbxContent>
                  <w:p w14:paraId="57E87A45" w14:textId="1A1ECA84" w:rsidR="00935114" w:rsidRPr="00935114" w:rsidRDefault="00935114">
                    <w:pPr>
                      <w:rPr>
                        <w:i/>
                        <w:iCs/>
                        <w:sz w:val="14"/>
                        <w:szCs w:val="14"/>
                      </w:rPr>
                    </w:pPr>
                    <w:r w:rsidRPr="00935114">
                      <w:rPr>
                        <w:i/>
                        <w:iCs/>
                        <w:sz w:val="14"/>
                        <w:szCs w:val="14"/>
                      </w:rPr>
                      <w:t xml:space="preserve">Page </w:t>
                    </w:r>
                    <w:r w:rsidRPr="00935114">
                      <w:rPr>
                        <w:b/>
                        <w:bCs/>
                        <w:i/>
                        <w:iCs/>
                        <w:sz w:val="14"/>
                        <w:szCs w:val="14"/>
                      </w:rPr>
                      <w:fldChar w:fldCharType="begin"/>
                    </w:r>
                    <w:r w:rsidRPr="00935114">
                      <w:rPr>
                        <w:b/>
                        <w:bCs/>
                        <w:i/>
                        <w:iCs/>
                        <w:sz w:val="14"/>
                        <w:szCs w:val="14"/>
                      </w:rPr>
                      <w:instrText xml:space="preserve"> PAGE  \* Arabic  \* MERGEFORMAT </w:instrText>
                    </w:r>
                    <w:r w:rsidRPr="00935114">
                      <w:rPr>
                        <w:b/>
                        <w:bCs/>
                        <w:i/>
                        <w:iCs/>
                        <w:sz w:val="14"/>
                        <w:szCs w:val="14"/>
                      </w:rPr>
                      <w:fldChar w:fldCharType="separate"/>
                    </w:r>
                    <w:r w:rsidRPr="00935114">
                      <w:rPr>
                        <w:b/>
                        <w:bCs/>
                        <w:i/>
                        <w:iCs/>
                        <w:noProof/>
                        <w:sz w:val="14"/>
                        <w:szCs w:val="14"/>
                      </w:rPr>
                      <w:t>1</w:t>
                    </w:r>
                    <w:r w:rsidRPr="00935114">
                      <w:rPr>
                        <w:b/>
                        <w:bCs/>
                        <w:i/>
                        <w:iCs/>
                        <w:sz w:val="14"/>
                        <w:szCs w:val="14"/>
                      </w:rPr>
                      <w:fldChar w:fldCharType="end"/>
                    </w:r>
                    <w:r w:rsidRPr="00935114">
                      <w:rPr>
                        <w:i/>
                        <w:iCs/>
                        <w:sz w:val="14"/>
                        <w:szCs w:val="14"/>
                      </w:rPr>
                      <w:t xml:space="preserve"> of </w:t>
                    </w:r>
                    <w:r w:rsidRPr="00935114">
                      <w:rPr>
                        <w:b/>
                        <w:bCs/>
                        <w:i/>
                        <w:iCs/>
                        <w:sz w:val="14"/>
                        <w:szCs w:val="14"/>
                      </w:rPr>
                      <w:fldChar w:fldCharType="begin"/>
                    </w:r>
                    <w:r w:rsidRPr="00935114">
                      <w:rPr>
                        <w:b/>
                        <w:bCs/>
                        <w:i/>
                        <w:iCs/>
                        <w:sz w:val="14"/>
                        <w:szCs w:val="14"/>
                      </w:rPr>
                      <w:instrText xml:space="preserve"> NUMPAGES  \* Arabic  \* MERGEFORMAT </w:instrText>
                    </w:r>
                    <w:r w:rsidRPr="00935114">
                      <w:rPr>
                        <w:b/>
                        <w:bCs/>
                        <w:i/>
                        <w:iCs/>
                        <w:sz w:val="14"/>
                        <w:szCs w:val="14"/>
                      </w:rPr>
                      <w:fldChar w:fldCharType="separate"/>
                    </w:r>
                    <w:r w:rsidRPr="00935114">
                      <w:rPr>
                        <w:b/>
                        <w:bCs/>
                        <w:i/>
                        <w:iCs/>
                        <w:noProof/>
                        <w:sz w:val="14"/>
                        <w:szCs w:val="14"/>
                      </w:rPr>
                      <w:t>2</w:t>
                    </w:r>
                    <w:r w:rsidRPr="00935114">
                      <w:rPr>
                        <w:b/>
                        <w:bCs/>
                        <w:i/>
                        <w:iCs/>
                        <w:sz w:val="14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954B2A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7FBFABC" wp14:editId="0CA78A67">
              <wp:simplePos x="0" y="0"/>
              <wp:positionH relativeFrom="margin">
                <wp:posOffset>2041183</wp:posOffset>
              </wp:positionH>
              <wp:positionV relativeFrom="paragraph">
                <wp:posOffset>-160997</wp:posOffset>
              </wp:positionV>
              <wp:extent cx="2773680" cy="42672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73680" cy="42672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2B7ECC" w14:textId="2E3E4022" w:rsidR="00EF59CE" w:rsidRPr="001A5D17" w:rsidRDefault="00EF59CE" w:rsidP="00EF59CE">
                          <w:pPr>
                            <w:spacing w:after="0" w:line="240" w:lineRule="auto"/>
                            <w:jc w:val="center"/>
                          </w:pPr>
                          <w:r w:rsidRPr="001A5D17">
                            <w:t>1300 DAVENPORT DRIVE, MINDEN, LA 71055</w:t>
                          </w:r>
                        </w:p>
                        <w:p w14:paraId="2023E747" w14:textId="5256B93D" w:rsidR="00EF59CE" w:rsidRPr="00954B2A" w:rsidRDefault="00EF59CE" w:rsidP="00EF59CE">
                          <w:pPr>
                            <w:spacing w:after="0" w:line="240" w:lineRule="auto"/>
                            <w:jc w:val="center"/>
                            <w:rPr>
                              <w:i/>
                              <w:iCs/>
                              <w:sz w:val="20"/>
                              <w:szCs w:val="20"/>
                            </w:rPr>
                          </w:pPr>
                          <w:r w:rsidRPr="00954B2A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ph. (800) 824-2614   www.fibrebond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7FBFABC" id="Text Box 6" o:spid="_x0000_s1044" type="#_x0000_t202" style="position:absolute;margin-left:160.7pt;margin-top:-12.7pt;width:218.4pt;height:33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" filled="f" stroked="f" strokeweight=".5pt">
              <v:textbox>
                <w:txbxContent>
                  <w:p w14:paraId="1A2B7ECC" w14:textId="2E3E4022" w:rsidR="00EF59CE" w:rsidRPr="001A5D17" w:rsidRDefault="00EF59CE" w:rsidP="00EF59CE">
                    <w:pPr>
                      <w:spacing w:after="0" w:line="240" w:lineRule="auto"/>
                      <w:jc w:val="center"/>
                    </w:pPr>
                    <w:r w:rsidRPr="001A5D17">
                      <w:t>1300 DAVENPORT DRIVE, MINDEN, LA 71055</w:t>
                    </w:r>
                  </w:p>
                  <w:p w14:paraId="2023E747" w14:textId="5256B93D" w:rsidR="00EF59CE" w:rsidRPr="00954B2A" w:rsidRDefault="00EF59CE" w:rsidP="00EF59CE">
                    <w:pPr>
                      <w:spacing w:after="0" w:line="240" w:lineRule="auto"/>
                      <w:jc w:val="center"/>
                      <w:rPr>
                        <w:i/>
                        <w:iCs/>
                        <w:sz w:val="20"/>
                        <w:szCs w:val="20"/>
                      </w:rPr>
                    </w:pPr>
                    <w:r w:rsidRPr="00954B2A">
                      <w:rPr>
                        <w:i/>
                        <w:iCs/>
                        <w:sz w:val="20"/>
                        <w:szCs w:val="20"/>
                      </w:rPr>
                      <w:t>ph. (800) 824-2614   www.fibrebond.com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B700CC"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262D97C3" wp14:editId="63A5316F">
              <wp:simplePos x="0" y="0"/>
              <wp:positionH relativeFrom="column">
                <wp:posOffset>-104140</wp:posOffset>
              </wp:positionH>
              <wp:positionV relativeFrom="paragraph">
                <wp:posOffset>-469900</wp:posOffset>
              </wp:positionV>
              <wp:extent cx="2040255" cy="754380"/>
              <wp:effectExtent l="0" t="0" r="17145" b="26670"/>
              <wp:wrapSquare wrapText="bothSides"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40255" cy="754380"/>
                      </a:xfrm>
                      <a:prstGeom prst="rect">
                        <a:avLst/>
                      </a:prstGeom>
                      <a:noFill/>
                      <a:ln w="222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8EAD08" w14:textId="52FCF3CB" w:rsidR="002122F8" w:rsidRPr="00E34C6A" w:rsidRDefault="002122F8" w:rsidP="002122F8">
                          <w:pPr>
                            <w:spacing w:after="0" w:line="240" w:lineRule="auto"/>
                            <w:rPr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62D97C3" id="_x0000_s1045" type="#_x0000_t202" style="position:absolute;margin-left:-8.2pt;margin-top:-37pt;width:160.65pt;height:59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" filled="f" strokecolor="#5a5a5a [2109]" strokeweight="1.75pt">
              <v:textbox>
                <w:txbxContent>
                  <w:p w14:paraId="6C8EAD08" w14:textId="52FCF3CB" w:rsidR="002122F8" w:rsidRPr="00E34C6A" w:rsidRDefault="002122F8" w:rsidP="002122F8">
                    <w:pPr>
                      <w:spacing w:after="0" w:line="240" w:lineRule="auto"/>
                      <w:rPr>
                        <w:lang w:val="en-US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B700CC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5B00F48" wp14:editId="00EB72F1">
              <wp:simplePos x="0" y="0"/>
              <wp:positionH relativeFrom="margin">
                <wp:posOffset>1965325</wp:posOffset>
              </wp:positionH>
              <wp:positionV relativeFrom="paragraph">
                <wp:posOffset>-469900</wp:posOffset>
              </wp:positionV>
              <wp:extent cx="2875280" cy="754380"/>
              <wp:effectExtent l="0" t="0" r="20320" b="2667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75280" cy="754380"/>
                      </a:xfrm>
                      <a:prstGeom prst="rect">
                        <a:avLst/>
                      </a:prstGeom>
                      <a:noFill/>
                      <a:ln w="222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335B71" w14:textId="1912D90B" w:rsidR="002122F8" w:rsidRDefault="002122F8" w:rsidP="002122F8">
                          <w:pPr>
                            <w:spacing w:after="0" w:line="240" w:lineRule="auto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00F48" id="_x0000_s1046" type="#_x0000_t202" style="position:absolute;margin-left:154.75pt;margin-top:-37pt;width:226.4pt;height:59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" filled="f" strokecolor="#5a5a5a [2109]" strokeweight="1.75pt">
              <v:textbox>
                <w:txbxContent>
                  <w:p w14:paraId="6A335B71" w14:textId="1912D90B" w:rsidR="002122F8" w:rsidRDefault="002122F8" w:rsidP="002122F8">
                    <w:pPr>
                      <w:spacing w:after="0" w:line="240" w:lineRule="auto"/>
                    </w:pPr>
                  </w:p>
                </w:txbxContent>
              </v:textbox>
              <w10:wrap anchorx="margin"/>
            </v:shape>
          </w:pict>
        </mc:Fallback>
      </mc:AlternateContent>
    </w:r>
    <w:r w:rsidR="00B700CC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04465C4" wp14:editId="5A096908">
              <wp:simplePos x="0" y="0"/>
              <wp:positionH relativeFrom="column">
                <wp:posOffset>4867275</wp:posOffset>
              </wp:positionH>
              <wp:positionV relativeFrom="paragraph">
                <wp:posOffset>-469900</wp:posOffset>
              </wp:positionV>
              <wp:extent cx="1921510" cy="749935"/>
              <wp:effectExtent l="0" t="0" r="21590" b="1206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21510" cy="749935"/>
                      </a:xfrm>
                      <a:prstGeom prst="rect">
                        <a:avLst/>
                      </a:prstGeom>
                      <a:noFill/>
                      <a:ln w="22225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B21777" w14:textId="7B7A93E7" w:rsidR="00F814E1" w:rsidRPr="002122F8" w:rsidRDefault="00F814E1" w:rsidP="00F814E1">
                          <w:pPr>
                            <w:spacing w:after="0" w:line="240" w:lineRule="auto"/>
                          </w:pPr>
                          <w:r w:rsidRPr="00954B2A">
                            <w:rPr>
                              <w:b/>
                              <w:bCs/>
                            </w:rPr>
                            <w:t>Document Number:</w:t>
                          </w:r>
                          <w:r w:rsidRPr="002122F8">
                            <w:t xml:space="preserve"> </w:t>
                          </w:r>
                          <w:r w:rsidRPr="002122F8">
                            <w:tab/>
                            <w:t>XXXX</w:t>
                          </w:r>
                        </w:p>
                        <w:p w14:paraId="2889123C" w14:textId="7B3D304D" w:rsidR="00F814E1" w:rsidRDefault="00F814E1" w:rsidP="00F814E1">
                          <w:pPr>
                            <w:spacing w:after="0" w:line="240" w:lineRule="auto"/>
                          </w:pPr>
                          <w:r w:rsidRPr="00954B2A">
                            <w:rPr>
                              <w:b/>
                              <w:bCs/>
                            </w:rPr>
                            <w:t>Date:</w:t>
                          </w:r>
                          <w:r w:rsidRPr="002122F8">
                            <w:t xml:space="preserve"> </w:t>
                          </w:r>
                          <w:r w:rsidR="001A5D17">
                            <w:t xml:space="preserve">                      </w:t>
                          </w:r>
                          <w:r w:rsidRPr="002122F8">
                            <w:t>19-Jul-2022</w:t>
                          </w:r>
                        </w:p>
                        <w:p w14:paraId="75730423" w14:textId="53D3FA86" w:rsidR="001A5D17" w:rsidRPr="00954B2A" w:rsidRDefault="001A5D17" w:rsidP="00F814E1">
                          <w:pPr>
                            <w:spacing w:after="0" w:line="240" w:lineRule="auto"/>
                            <w:rPr>
                              <w:b/>
                              <w:bCs/>
                            </w:rPr>
                          </w:pPr>
                          <w:r w:rsidRPr="00954B2A">
                            <w:rPr>
                              <w:b/>
                              <w:bCs/>
                            </w:rPr>
                            <w:t xml:space="preserve">Approved By: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4465C4" id="_x0000_s1047" type="#_x0000_t202" style="position:absolute;margin-left:383.25pt;margin-top:-37pt;width:151.3pt;height:59.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" filled="f" strokecolor="#5a5a5a [2109]" strokeweight="1.75pt">
              <v:textbox>
                <w:txbxContent>
                  <w:p w14:paraId="2BB21777" w14:textId="7B7A93E7" w:rsidR="00F814E1" w:rsidRPr="002122F8" w:rsidRDefault="00F814E1" w:rsidP="00F814E1">
                    <w:pPr>
                      <w:spacing w:after="0" w:line="240" w:lineRule="auto"/>
                    </w:pPr>
                    <w:r w:rsidRPr="00954B2A">
                      <w:rPr>
                        <w:b/>
                        <w:bCs/>
                      </w:rPr>
                      <w:t>Document Number:</w:t>
                    </w:r>
                    <w:r w:rsidRPr="002122F8">
                      <w:t xml:space="preserve"> </w:t>
                    </w:r>
                    <w:r w:rsidRPr="002122F8">
                      <w:tab/>
                      <w:t>XXXX</w:t>
                    </w:r>
                  </w:p>
                  <w:p w14:paraId="2889123C" w14:textId="7B3D304D" w:rsidR="00F814E1" w:rsidRDefault="00F814E1" w:rsidP="00F814E1">
                    <w:pPr>
                      <w:spacing w:after="0" w:line="240" w:lineRule="auto"/>
                    </w:pPr>
                    <w:r w:rsidRPr="00954B2A">
                      <w:rPr>
                        <w:b/>
                        <w:bCs/>
                      </w:rPr>
                      <w:t>Date:</w:t>
                    </w:r>
                    <w:r w:rsidRPr="002122F8">
                      <w:t xml:space="preserve"> </w:t>
                    </w:r>
                    <w:r w:rsidR="001A5D17">
                      <w:t xml:space="preserve">                      </w:t>
                    </w:r>
                    <w:r w:rsidRPr="002122F8">
                      <w:t>19-Jul-2022</w:t>
                    </w:r>
                  </w:p>
                  <w:p w14:paraId="75730423" w14:textId="53D3FA86" w:rsidR="001A5D17" w:rsidRPr="00954B2A" w:rsidRDefault="001A5D17" w:rsidP="00F814E1">
                    <w:pPr>
                      <w:spacing w:after="0" w:line="240" w:lineRule="auto"/>
                      <w:rPr>
                        <w:b/>
                        <w:bCs/>
                      </w:rPr>
                    </w:pPr>
                    <w:r w:rsidRPr="00954B2A">
                      <w:rPr>
                        <w:b/>
                        <w:bCs/>
                      </w:rPr>
                      <w:t xml:space="preserve">Approved By: 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1A5D17">
      <w:rPr>
        <w:noProof/>
      </w:rPr>
      <w:drawing>
        <wp:anchor distT="0" distB="0" distL="114300" distR="114300" simplePos="0" relativeHeight="251664384" behindDoc="0" locked="0" layoutInCell="1" allowOverlap="1" wp14:anchorId="141C0C25" wp14:editId="7514BF68">
          <wp:simplePos x="0" y="0"/>
          <wp:positionH relativeFrom="margin">
            <wp:align>center</wp:align>
          </wp:positionH>
          <wp:positionV relativeFrom="paragraph">
            <wp:posOffset>-416560</wp:posOffset>
          </wp:positionV>
          <wp:extent cx="1849935" cy="281940"/>
          <wp:effectExtent l="0" t="0" r="0" b="3810"/>
          <wp:wrapNone/>
          <wp:docPr id="56" name="Picture 56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9935" cy="281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750AB" w14:textId="77777777" w:rsidR="00404A70" w:rsidRDefault="00404A70" w:rsidP="00F814E1">
      <w:pPr>
        <w:spacing w:after="0" w:line="240" w:lineRule="auto"/>
      </w:pPr>
      <w:r>
        <w:separator/>
      </w:r>
    </w:p>
  </w:footnote>
  <w:footnote w:type="continuationSeparator" w:id="0">
    <w:p w14:paraId="45DE542C" w14:textId="77777777" w:rsidR="00404A70" w:rsidRDefault="00404A70" w:rsidP="00F81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6FEC2" w14:textId="77777777" w:rsidR="00795831" w:rsidRPr="00B700CC" w:rsidRDefault="00B700CC" w:rsidP="00B700CC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50C0796E" wp14:editId="43FAD1A3">
              <wp:simplePos x="0" y="0"/>
              <wp:positionH relativeFrom="column">
                <wp:posOffset>-127000</wp:posOffset>
              </wp:positionH>
              <wp:positionV relativeFrom="paragraph">
                <wp:posOffset>-399415</wp:posOffset>
              </wp:positionV>
              <wp:extent cx="654050" cy="254000"/>
              <wp:effectExtent l="0" t="0" r="0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4050" cy="25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70D87B" w14:textId="279022BA" w:rsidR="00B700CC" w:rsidRPr="00B700CC" w:rsidRDefault="00B700CC" w:rsidP="00B700CC">
                          <w:pPr>
                            <w:pStyle w:val="Header"/>
                            <w:rPr>
                              <w:color w:val="FF0000"/>
                              <w:lang w:val="en-US"/>
                            </w:rPr>
                          </w:pPr>
                          <w:r w:rsidRPr="00B700CC">
                            <w:rPr>
                              <w:color w:val="FF0000"/>
                              <w:lang w:val="en-US"/>
                            </w:rPr>
                            <w:t>DRAFT</w:t>
                          </w:r>
                        </w:p>
                        <w:p w14:paraId="56487914" w14:textId="101F9B29" w:rsidR="00B700CC" w:rsidRPr="00B700CC" w:rsidRDefault="00B700CC">
                          <w:pPr>
                            <w:rPr>
                              <w:color w:val="FF000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0C0796E"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margin-left:-10pt;margin-top:-31.45pt;width:51.5pt;height:20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" filled="f" stroked="f">
              <v:textbox>
                <w:txbxContent>
                  <w:p w14:paraId="0470D87B" w14:textId="279022BA" w:rsidR="00B700CC" w:rsidRPr="00B700CC" w:rsidRDefault="00B700CC" w:rsidP="00B700CC">
                    <w:pPr>
                      <w:pStyle w:val="Header"/>
                      <w:rPr>
                        <w:color w:val="FF0000"/>
                        <w:lang w:val="en-US"/>
                      </w:rPr>
                    </w:pPr>
                    <w:r w:rsidRPr="00B700CC">
                      <w:rPr>
                        <w:color w:val="FF0000"/>
                        <w:lang w:val="en-US"/>
                      </w:rPr>
                      <w:t>DRAFT</w:t>
                    </w:r>
                  </w:p>
                  <w:p w14:paraId="56487914" w14:textId="101F9B29" w:rsidR="00B700CC" w:rsidRPr="00B700CC" w:rsidRDefault="00B700CC">
                    <w:pPr>
                      <w:rPr>
                        <w:color w:val="FF000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zMDE2t7AwNjU0NTNR0lEKTi0uzszPAykwrgUAaaKQ8SwAAAA="/>
  </w:docVars>
  <w:rsids>
    <w:rsidRoot w:val="00C40E41"/>
    <w:rsid w:val="00026CA8"/>
    <w:rsid w:val="00055E16"/>
    <w:rsid w:val="00083A29"/>
    <w:rsid w:val="0009060A"/>
    <w:rsid w:val="0010724E"/>
    <w:rsid w:val="0011574D"/>
    <w:rsid w:val="00146C63"/>
    <w:rsid w:val="001A5D17"/>
    <w:rsid w:val="001F1774"/>
    <w:rsid w:val="001F42F5"/>
    <w:rsid w:val="002122F8"/>
    <w:rsid w:val="00234058"/>
    <w:rsid w:val="002350CA"/>
    <w:rsid w:val="00284B46"/>
    <w:rsid w:val="002B4E99"/>
    <w:rsid w:val="002E0F7C"/>
    <w:rsid w:val="00360FAA"/>
    <w:rsid w:val="00374604"/>
    <w:rsid w:val="003F7AB2"/>
    <w:rsid w:val="00404A70"/>
    <w:rsid w:val="004218B0"/>
    <w:rsid w:val="0044216E"/>
    <w:rsid w:val="0049710E"/>
    <w:rsid w:val="004A7E4E"/>
    <w:rsid w:val="00535993"/>
    <w:rsid w:val="00554C03"/>
    <w:rsid w:val="00562716"/>
    <w:rsid w:val="005E428B"/>
    <w:rsid w:val="005E48F7"/>
    <w:rsid w:val="00633A59"/>
    <w:rsid w:val="006D4965"/>
    <w:rsid w:val="0072472F"/>
    <w:rsid w:val="00745642"/>
    <w:rsid w:val="00745A7A"/>
    <w:rsid w:val="0078098F"/>
    <w:rsid w:val="00795831"/>
    <w:rsid w:val="00844288"/>
    <w:rsid w:val="008C72FB"/>
    <w:rsid w:val="009102E1"/>
    <w:rsid w:val="00935114"/>
    <w:rsid w:val="00954B2A"/>
    <w:rsid w:val="009C6F1E"/>
    <w:rsid w:val="009C760F"/>
    <w:rsid w:val="00AA4E06"/>
    <w:rsid w:val="00AC07BD"/>
    <w:rsid w:val="00B2438F"/>
    <w:rsid w:val="00B700CC"/>
    <w:rsid w:val="00B82F29"/>
    <w:rsid w:val="00BB2319"/>
    <w:rsid w:val="00C40E41"/>
    <w:rsid w:val="00CA6EB4"/>
    <w:rsid w:val="00D0694B"/>
    <w:rsid w:val="00D2081F"/>
    <w:rsid w:val="00DA42CF"/>
    <w:rsid w:val="00E34C6A"/>
    <w:rsid w:val="00E57468"/>
    <w:rsid w:val="00E7633C"/>
    <w:rsid w:val="00EA3E54"/>
    <w:rsid w:val="00EE01FE"/>
    <w:rsid w:val="00EF59CE"/>
    <w:rsid w:val="00F11023"/>
    <w:rsid w:val="00F44ED5"/>
    <w:rsid w:val="00F54FEA"/>
    <w:rsid w:val="00F81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0311FB"/>
  <w15:chartTrackingRefBased/>
  <w15:docId w15:val="{DE7A0F11-B69D-43E1-B070-AFCA1C02A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1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14E1"/>
  </w:style>
  <w:style w:type="paragraph" w:styleId="Footer">
    <w:name w:val="footer"/>
    <w:basedOn w:val="Normal"/>
    <w:link w:val="FooterChar"/>
    <w:uiPriority w:val="99"/>
    <w:unhideWhenUsed/>
    <w:rsid w:val="00F81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14E1"/>
  </w:style>
  <w:style w:type="paragraph" w:styleId="ListParagraph">
    <w:name w:val="List Paragraph"/>
    <w:basedOn w:val="Normal"/>
    <w:uiPriority w:val="34"/>
    <w:qFormat/>
    <w:rsid w:val="00780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arathan Sampath</dc:creator>
  <cp:keywords/>
  <dc:description/>
  <cp:lastModifiedBy>Venkatesh Polidasu</cp:lastModifiedBy>
  <cp:revision>44</cp:revision>
  <cp:lastPrinted>2022-09-05T09:59:00Z</cp:lastPrinted>
  <dcterms:created xsi:type="dcterms:W3CDTF">2022-07-19T06:06:00Z</dcterms:created>
  <dcterms:modified xsi:type="dcterms:W3CDTF">2022-09-05T10:01:00Z</dcterms:modified>
</cp:coreProperties>
</file>